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60B7DB" w14:textId="77777777" w:rsidR="00755C57" w:rsidRPr="000203BF" w:rsidRDefault="00755C57" w:rsidP="000203BF">
      <w:pPr>
        <w:spacing w:after="0" w:line="480" w:lineRule="auto"/>
        <w:jc w:val="center"/>
        <w:rPr>
          <w:rFonts w:cs="Times New Roman"/>
          <w:szCs w:val="24"/>
        </w:rPr>
      </w:pPr>
    </w:p>
    <w:p w14:paraId="2A7A3323" w14:textId="77777777" w:rsidR="00755C57" w:rsidRPr="000203BF" w:rsidRDefault="00755C57" w:rsidP="000203BF">
      <w:pPr>
        <w:spacing w:after="0" w:line="480" w:lineRule="auto"/>
        <w:jc w:val="center"/>
        <w:rPr>
          <w:rFonts w:cs="Times New Roman"/>
          <w:szCs w:val="24"/>
        </w:rPr>
      </w:pPr>
    </w:p>
    <w:p w14:paraId="2D0892BE" w14:textId="77777777" w:rsidR="00755C57" w:rsidRPr="000203BF" w:rsidRDefault="00755C57" w:rsidP="000203BF">
      <w:pPr>
        <w:spacing w:after="0" w:line="480" w:lineRule="auto"/>
        <w:jc w:val="center"/>
        <w:rPr>
          <w:rFonts w:cs="Times New Roman"/>
          <w:szCs w:val="24"/>
        </w:rPr>
      </w:pPr>
    </w:p>
    <w:p w14:paraId="3CF2525F" w14:textId="77777777" w:rsidR="00755C57" w:rsidRPr="000203BF" w:rsidRDefault="00755C57" w:rsidP="000203BF">
      <w:pPr>
        <w:spacing w:after="0" w:line="480" w:lineRule="auto"/>
        <w:jc w:val="center"/>
        <w:rPr>
          <w:rFonts w:cs="Times New Roman"/>
          <w:szCs w:val="24"/>
        </w:rPr>
      </w:pPr>
    </w:p>
    <w:p w14:paraId="374EEE10" w14:textId="77777777" w:rsidR="00755C57" w:rsidRPr="000203BF" w:rsidRDefault="00755C57" w:rsidP="000203BF">
      <w:pPr>
        <w:spacing w:after="0" w:line="480" w:lineRule="auto"/>
        <w:jc w:val="center"/>
        <w:rPr>
          <w:rFonts w:cs="Times New Roman"/>
          <w:szCs w:val="24"/>
        </w:rPr>
      </w:pPr>
    </w:p>
    <w:p w14:paraId="6A0FB6B3" w14:textId="77777777" w:rsidR="00755C57" w:rsidRPr="000203BF" w:rsidRDefault="00755C57" w:rsidP="000203BF">
      <w:pPr>
        <w:spacing w:after="0" w:line="480" w:lineRule="auto"/>
        <w:jc w:val="center"/>
        <w:rPr>
          <w:rFonts w:cs="Times New Roman"/>
          <w:szCs w:val="24"/>
        </w:rPr>
      </w:pPr>
    </w:p>
    <w:p w14:paraId="77E0D787" w14:textId="77777777" w:rsidR="00755C57" w:rsidRPr="000203BF" w:rsidRDefault="00755C57" w:rsidP="000203BF">
      <w:pPr>
        <w:spacing w:after="0" w:line="480" w:lineRule="auto"/>
        <w:jc w:val="center"/>
        <w:rPr>
          <w:rFonts w:cs="Times New Roman"/>
          <w:szCs w:val="24"/>
        </w:rPr>
      </w:pPr>
    </w:p>
    <w:p w14:paraId="07B94278" w14:textId="77777777" w:rsidR="00755C57" w:rsidRPr="000203BF" w:rsidRDefault="00755C57" w:rsidP="000203BF">
      <w:pPr>
        <w:spacing w:after="0" w:line="480" w:lineRule="auto"/>
        <w:jc w:val="center"/>
        <w:rPr>
          <w:rFonts w:cs="Times New Roman"/>
          <w:szCs w:val="24"/>
        </w:rPr>
      </w:pPr>
    </w:p>
    <w:p w14:paraId="6937A2C6" w14:textId="77777777" w:rsidR="00755C57" w:rsidRPr="000203BF" w:rsidRDefault="00755C57" w:rsidP="000203BF">
      <w:pPr>
        <w:spacing w:after="0" w:line="480" w:lineRule="auto"/>
        <w:jc w:val="center"/>
        <w:rPr>
          <w:rFonts w:cs="Times New Roman"/>
          <w:szCs w:val="24"/>
        </w:rPr>
      </w:pPr>
      <w:r w:rsidRPr="000203BF">
        <w:rPr>
          <w:rFonts w:cs="Times New Roman"/>
          <w:szCs w:val="24"/>
        </w:rPr>
        <w:t>Type A, Type B Personality</w:t>
      </w:r>
    </w:p>
    <w:p w14:paraId="166C7414" w14:textId="77777777" w:rsidR="00755C57" w:rsidRPr="000203BF" w:rsidRDefault="00755C57" w:rsidP="000203BF">
      <w:pPr>
        <w:spacing w:after="0" w:line="480" w:lineRule="auto"/>
        <w:jc w:val="center"/>
        <w:rPr>
          <w:rFonts w:cs="Times New Roman"/>
          <w:szCs w:val="24"/>
        </w:rPr>
      </w:pPr>
      <w:r w:rsidRPr="000203BF">
        <w:rPr>
          <w:rFonts w:cs="Times New Roman"/>
          <w:szCs w:val="24"/>
        </w:rPr>
        <w:t>[Name of the Writer]</w:t>
      </w:r>
    </w:p>
    <w:p w14:paraId="59ADD731" w14:textId="77777777" w:rsidR="00755C57" w:rsidRPr="000203BF" w:rsidRDefault="00755C57" w:rsidP="000203BF">
      <w:pPr>
        <w:spacing w:line="480" w:lineRule="auto"/>
        <w:jc w:val="center"/>
        <w:rPr>
          <w:rFonts w:cs="Times New Roman"/>
          <w:szCs w:val="24"/>
        </w:rPr>
      </w:pPr>
      <w:r w:rsidRPr="000203BF">
        <w:rPr>
          <w:rFonts w:cs="Times New Roman"/>
          <w:szCs w:val="24"/>
        </w:rPr>
        <w:t>[Name of the Institution]</w:t>
      </w:r>
    </w:p>
    <w:p w14:paraId="7D2547EA" w14:textId="77777777" w:rsidR="00755C57" w:rsidRPr="000203BF" w:rsidRDefault="00755C57" w:rsidP="000203BF">
      <w:pPr>
        <w:spacing w:line="480" w:lineRule="auto"/>
        <w:rPr>
          <w:rFonts w:cs="Times New Roman"/>
          <w:szCs w:val="24"/>
        </w:rPr>
      </w:pPr>
      <w:r w:rsidRPr="000203BF">
        <w:rPr>
          <w:rFonts w:cs="Times New Roman"/>
          <w:szCs w:val="24"/>
        </w:rPr>
        <w:br w:type="page"/>
      </w:r>
    </w:p>
    <w:p w14:paraId="1A44E966" w14:textId="77777777" w:rsidR="00520391" w:rsidRPr="000203BF" w:rsidRDefault="00520391" w:rsidP="000203BF">
      <w:pPr>
        <w:spacing w:line="480" w:lineRule="auto"/>
        <w:jc w:val="center"/>
        <w:rPr>
          <w:rFonts w:cs="Times New Roman"/>
          <w:szCs w:val="24"/>
        </w:rPr>
      </w:pPr>
      <w:r w:rsidRPr="000203BF">
        <w:rPr>
          <w:rFonts w:cs="Times New Roman"/>
          <w:szCs w:val="24"/>
        </w:rPr>
        <w:lastRenderedPageBreak/>
        <w:t>Type A, Type B Personality</w:t>
      </w:r>
    </w:p>
    <w:p w14:paraId="60BABE9A" w14:textId="77777777" w:rsidR="00E26F0E" w:rsidRPr="000203BF" w:rsidRDefault="00E26F0E" w:rsidP="000203BF">
      <w:pPr>
        <w:spacing w:line="480" w:lineRule="auto"/>
        <w:jc w:val="center"/>
        <w:rPr>
          <w:rFonts w:cs="Times New Roman"/>
          <w:b/>
          <w:szCs w:val="24"/>
        </w:rPr>
      </w:pPr>
      <w:r w:rsidRPr="000203BF">
        <w:rPr>
          <w:rFonts w:cs="Times New Roman"/>
          <w:b/>
          <w:szCs w:val="24"/>
        </w:rPr>
        <w:t>Abstract</w:t>
      </w:r>
    </w:p>
    <w:p w14:paraId="772EFDE6" w14:textId="0FC2FAD2" w:rsidR="006D6825" w:rsidRPr="000203BF" w:rsidRDefault="006D6825" w:rsidP="000203BF">
      <w:pPr>
        <w:spacing w:line="480" w:lineRule="auto"/>
        <w:rPr>
          <w:rFonts w:cs="Times New Roman"/>
          <w:szCs w:val="24"/>
        </w:rPr>
      </w:pPr>
      <w:r w:rsidRPr="000203BF">
        <w:rPr>
          <w:rFonts w:cs="Times New Roman"/>
          <w:szCs w:val="24"/>
        </w:rPr>
        <w:tab/>
        <w:t xml:space="preserve">Personality type plays an important role in the prediction of the behavior and attitudes of a person regarding some specific event or situation. </w:t>
      </w:r>
      <w:r w:rsidR="002945BA" w:rsidRPr="000203BF">
        <w:rPr>
          <w:rFonts w:cs="Times New Roman"/>
          <w:szCs w:val="24"/>
        </w:rPr>
        <w:t xml:space="preserve">Two popular personality types can be </w:t>
      </w:r>
      <w:r w:rsidR="00B66B63" w:rsidRPr="000203BF">
        <w:rPr>
          <w:rFonts w:cs="Times New Roman"/>
          <w:szCs w:val="24"/>
        </w:rPr>
        <w:t>hugely</w:t>
      </w:r>
      <w:r w:rsidR="00A335E7" w:rsidRPr="000203BF">
        <w:rPr>
          <w:rFonts w:cs="Times New Roman"/>
          <w:szCs w:val="24"/>
        </w:rPr>
        <w:t xml:space="preserve"> helpful; in this respect. These personality types are Type A and Type B. </w:t>
      </w:r>
      <w:r w:rsidR="00BD4B09" w:rsidRPr="000203BF">
        <w:rPr>
          <w:rFonts w:cs="Times New Roman"/>
          <w:szCs w:val="24"/>
        </w:rPr>
        <w:t>Both</w:t>
      </w:r>
      <w:r w:rsidR="00A335E7" w:rsidRPr="000203BF">
        <w:rPr>
          <w:rFonts w:cs="Times New Roman"/>
          <w:szCs w:val="24"/>
        </w:rPr>
        <w:t xml:space="preserve"> primary and secondary measures will be used in order to check </w:t>
      </w:r>
      <w:r w:rsidR="00507ADE" w:rsidRPr="000203BF">
        <w:rPr>
          <w:rFonts w:cs="Times New Roman"/>
          <w:szCs w:val="24"/>
        </w:rPr>
        <w:t>the traits</w:t>
      </w:r>
      <w:r w:rsidR="00A335E7" w:rsidRPr="000203BF">
        <w:rPr>
          <w:rFonts w:cs="Times New Roman"/>
          <w:szCs w:val="24"/>
        </w:rPr>
        <w:t xml:space="preserve"> of these both types of </w:t>
      </w:r>
      <w:r w:rsidR="00634ED6" w:rsidRPr="000203BF">
        <w:rPr>
          <w:rFonts w:cs="Times New Roman"/>
          <w:szCs w:val="24"/>
        </w:rPr>
        <w:t xml:space="preserve">personality. The results show that there is </w:t>
      </w:r>
      <w:r w:rsidR="000203BF">
        <w:rPr>
          <w:rFonts w:cs="Times New Roman"/>
          <w:szCs w:val="24"/>
        </w:rPr>
        <w:t xml:space="preserve">a </w:t>
      </w:r>
      <w:r w:rsidR="00634ED6" w:rsidRPr="000203BF">
        <w:rPr>
          <w:rFonts w:cs="Times New Roman"/>
          <w:szCs w:val="24"/>
        </w:rPr>
        <w:t>striking difference between b</w:t>
      </w:r>
      <w:r w:rsidR="00721633" w:rsidRPr="000203BF">
        <w:rPr>
          <w:rFonts w:cs="Times New Roman"/>
          <w:szCs w:val="24"/>
        </w:rPr>
        <w:t xml:space="preserve">oth these personality types and these results can be used to generally reveal lots of facts about different person. </w:t>
      </w:r>
    </w:p>
    <w:p w14:paraId="60CF463B" w14:textId="77777777" w:rsidR="00BD4B09" w:rsidRPr="000203BF" w:rsidRDefault="00BD4B09" w:rsidP="000203BF">
      <w:pPr>
        <w:spacing w:line="480" w:lineRule="auto"/>
        <w:jc w:val="center"/>
        <w:rPr>
          <w:rFonts w:cs="Times New Roman"/>
          <w:b/>
          <w:szCs w:val="24"/>
        </w:rPr>
      </w:pPr>
    </w:p>
    <w:p w14:paraId="0AC63202" w14:textId="77777777" w:rsidR="006C5D6B" w:rsidRPr="000203BF" w:rsidRDefault="00E26F0E" w:rsidP="000203BF">
      <w:pPr>
        <w:spacing w:line="480" w:lineRule="auto"/>
        <w:jc w:val="center"/>
        <w:rPr>
          <w:rFonts w:cs="Times New Roman"/>
          <w:b/>
          <w:szCs w:val="24"/>
        </w:rPr>
      </w:pPr>
      <w:r w:rsidRPr="000203BF">
        <w:rPr>
          <w:rFonts w:cs="Times New Roman"/>
          <w:b/>
          <w:szCs w:val="24"/>
        </w:rPr>
        <w:t>Introduction</w:t>
      </w:r>
    </w:p>
    <w:p w14:paraId="707931C4" w14:textId="77777777" w:rsidR="0088328E" w:rsidRPr="000203BF" w:rsidRDefault="0088328E" w:rsidP="000203BF">
      <w:pPr>
        <w:spacing w:line="480" w:lineRule="auto"/>
        <w:rPr>
          <w:rFonts w:cs="Times New Roman"/>
          <w:szCs w:val="24"/>
        </w:rPr>
      </w:pPr>
      <w:r w:rsidRPr="000203BF">
        <w:rPr>
          <w:rFonts w:cs="Times New Roman"/>
          <w:b/>
          <w:szCs w:val="24"/>
        </w:rPr>
        <w:tab/>
      </w:r>
      <w:r w:rsidRPr="000203BF">
        <w:rPr>
          <w:rFonts w:cs="Times New Roman"/>
          <w:szCs w:val="24"/>
        </w:rPr>
        <w:t>Human is the</w:t>
      </w:r>
      <w:r w:rsidR="009E0956" w:rsidRPr="000203BF">
        <w:rPr>
          <w:rFonts w:cs="Times New Roman"/>
          <w:szCs w:val="24"/>
        </w:rPr>
        <w:t xml:space="preserve"> best creation of the Lord. Humans have been given preference over all the other </w:t>
      </w:r>
      <w:r w:rsidR="007458F0" w:rsidRPr="000203BF">
        <w:rPr>
          <w:rFonts w:cs="Times New Roman"/>
          <w:szCs w:val="24"/>
        </w:rPr>
        <w:t xml:space="preserve">creations due to the presence of the ability to think and </w:t>
      </w:r>
      <w:r w:rsidR="00F94AEC" w:rsidRPr="000203BF">
        <w:rPr>
          <w:rFonts w:cs="Times New Roman"/>
          <w:szCs w:val="24"/>
        </w:rPr>
        <w:t xml:space="preserve">make decisions </w:t>
      </w:r>
      <w:r w:rsidR="005B1723" w:rsidRPr="000203BF">
        <w:rPr>
          <w:rFonts w:cs="Times New Roman"/>
          <w:szCs w:val="24"/>
        </w:rPr>
        <w:t>appropriately</w:t>
      </w:r>
      <w:r w:rsidR="00F94AEC" w:rsidRPr="000203BF">
        <w:rPr>
          <w:rFonts w:cs="Times New Roman"/>
          <w:szCs w:val="24"/>
        </w:rPr>
        <w:t>. Human</w:t>
      </w:r>
      <w:r w:rsidR="005A0E77" w:rsidRPr="000203BF">
        <w:rPr>
          <w:rFonts w:cs="Times New Roman"/>
          <w:szCs w:val="24"/>
        </w:rPr>
        <w:t>s</w:t>
      </w:r>
      <w:r w:rsidR="00F94AEC" w:rsidRPr="000203BF">
        <w:rPr>
          <w:rFonts w:cs="Times New Roman"/>
          <w:szCs w:val="24"/>
        </w:rPr>
        <w:t xml:space="preserve"> have b</w:t>
      </w:r>
      <w:r w:rsidR="005B1723" w:rsidRPr="000203BF">
        <w:rPr>
          <w:rFonts w:cs="Times New Roman"/>
          <w:szCs w:val="24"/>
        </w:rPr>
        <w:t xml:space="preserve">een blessed with the ability to </w:t>
      </w:r>
      <w:r w:rsidR="005A0E77" w:rsidRPr="000203BF">
        <w:rPr>
          <w:rFonts w:cs="Times New Roman"/>
          <w:szCs w:val="24"/>
        </w:rPr>
        <w:t xml:space="preserve">think, create, analyze, manipulate and make </w:t>
      </w:r>
      <w:r w:rsidR="0046173D" w:rsidRPr="000203BF">
        <w:rPr>
          <w:rFonts w:cs="Times New Roman"/>
          <w:szCs w:val="24"/>
        </w:rPr>
        <w:t>the decisions</w:t>
      </w:r>
      <w:r w:rsidR="00F262C8" w:rsidRPr="000203BF">
        <w:rPr>
          <w:rFonts w:cs="Times New Roman"/>
          <w:szCs w:val="24"/>
        </w:rPr>
        <w:t xml:space="preserve"> </w:t>
      </w:r>
      <w:r w:rsidR="0046173D" w:rsidRPr="000203BF">
        <w:rPr>
          <w:rFonts w:cs="Times New Roman"/>
          <w:szCs w:val="24"/>
        </w:rPr>
        <w:t xml:space="preserve">according to the </w:t>
      </w:r>
      <w:r w:rsidR="00E42FD5" w:rsidRPr="000203BF">
        <w:rPr>
          <w:rFonts w:cs="Times New Roman"/>
          <w:szCs w:val="24"/>
        </w:rPr>
        <w:t>current</w:t>
      </w:r>
      <w:r w:rsidR="00F262C8" w:rsidRPr="000203BF">
        <w:rPr>
          <w:rFonts w:cs="Times New Roman"/>
          <w:szCs w:val="24"/>
        </w:rPr>
        <w:t xml:space="preserve"> situation and </w:t>
      </w:r>
      <w:r w:rsidR="005A38D3" w:rsidRPr="000203BF">
        <w:rPr>
          <w:rFonts w:cs="Times New Roman"/>
          <w:szCs w:val="24"/>
        </w:rPr>
        <w:t xml:space="preserve">conditions. </w:t>
      </w:r>
      <w:r w:rsidR="007E0F3A" w:rsidRPr="000203BF">
        <w:rPr>
          <w:rFonts w:cs="Times New Roman"/>
          <w:szCs w:val="24"/>
        </w:rPr>
        <w:t>Every</w:t>
      </w:r>
      <w:r w:rsidR="00E15ACA" w:rsidRPr="000203BF">
        <w:rPr>
          <w:rFonts w:cs="Times New Roman"/>
          <w:szCs w:val="24"/>
        </w:rPr>
        <w:t xml:space="preserve"> person is blessed with these functions </w:t>
      </w:r>
      <w:r w:rsidR="007E0F3A" w:rsidRPr="000203BF">
        <w:rPr>
          <w:rFonts w:cs="Times New Roman"/>
          <w:szCs w:val="24"/>
        </w:rPr>
        <w:t xml:space="preserve">but </w:t>
      </w:r>
      <w:r w:rsidR="007F2425" w:rsidRPr="000203BF">
        <w:rPr>
          <w:rFonts w:cs="Times New Roman"/>
          <w:szCs w:val="24"/>
        </w:rPr>
        <w:t>not every</w:t>
      </w:r>
      <w:r w:rsidR="007E0F3A" w:rsidRPr="000203BF">
        <w:rPr>
          <w:rFonts w:cs="Times New Roman"/>
          <w:szCs w:val="24"/>
        </w:rPr>
        <w:t xml:space="preserve">one uses them in the same way. The reason behind this difference or variation is the personality type. </w:t>
      </w:r>
    </w:p>
    <w:p w14:paraId="7477317F" w14:textId="77777777" w:rsidR="00123189" w:rsidRPr="000203BF" w:rsidRDefault="007F5420" w:rsidP="000203BF">
      <w:pPr>
        <w:spacing w:line="480" w:lineRule="auto"/>
        <w:rPr>
          <w:rFonts w:cs="Times New Roman"/>
          <w:szCs w:val="24"/>
        </w:rPr>
      </w:pPr>
      <w:r w:rsidRPr="000203BF">
        <w:rPr>
          <w:rFonts w:cs="Times New Roman"/>
          <w:szCs w:val="24"/>
        </w:rPr>
        <w:tab/>
        <w:t>Personality type is the classificati</w:t>
      </w:r>
      <w:r w:rsidR="00D6121E" w:rsidRPr="000203BF">
        <w:rPr>
          <w:rFonts w:cs="Times New Roman"/>
          <w:szCs w:val="24"/>
        </w:rPr>
        <w:t>on of individuals on the basis o</w:t>
      </w:r>
      <w:r w:rsidRPr="000203BF">
        <w:rPr>
          <w:rFonts w:cs="Times New Roman"/>
          <w:szCs w:val="24"/>
        </w:rPr>
        <w:t>f their psychological characteristics</w:t>
      </w:r>
      <w:r w:rsidR="000E0E7E" w:rsidRPr="000203BF">
        <w:rPr>
          <w:rFonts w:cs="Times New Roman"/>
          <w:szCs w:val="24"/>
        </w:rPr>
        <w:t xml:space="preserve"> (</w:t>
      </w:r>
      <w:r w:rsidR="000E0E7E" w:rsidRPr="000203BF">
        <w:rPr>
          <w:rFonts w:cs="Times New Roman"/>
          <w:color w:val="222222"/>
          <w:szCs w:val="24"/>
          <w:shd w:val="clear" w:color="auto" w:fill="FFFFFF"/>
        </w:rPr>
        <w:t>Emerson, English, &amp; McGoldrick, 2016)</w:t>
      </w:r>
      <w:r w:rsidR="006A47C8" w:rsidRPr="000203BF">
        <w:rPr>
          <w:rFonts w:cs="Times New Roman"/>
          <w:szCs w:val="24"/>
        </w:rPr>
        <w:t xml:space="preserve">. </w:t>
      </w:r>
      <w:r w:rsidRPr="000203BF">
        <w:rPr>
          <w:rFonts w:cs="Times New Roman"/>
          <w:szCs w:val="24"/>
        </w:rPr>
        <w:t xml:space="preserve">There are different types </w:t>
      </w:r>
      <w:r w:rsidR="00DE3D83" w:rsidRPr="000203BF">
        <w:rPr>
          <w:rFonts w:cs="Times New Roman"/>
          <w:szCs w:val="24"/>
        </w:rPr>
        <w:t>of perso</w:t>
      </w:r>
      <w:r w:rsidR="00B66970" w:rsidRPr="000203BF">
        <w:rPr>
          <w:rFonts w:cs="Times New Roman"/>
          <w:szCs w:val="24"/>
        </w:rPr>
        <w:t xml:space="preserve">nalities in the individuals that define their nature, attitude, attributes and </w:t>
      </w:r>
      <w:r w:rsidR="00A66E29" w:rsidRPr="000203BF">
        <w:rPr>
          <w:rFonts w:cs="Times New Roman"/>
          <w:szCs w:val="24"/>
        </w:rPr>
        <w:t xml:space="preserve">behavior </w:t>
      </w:r>
      <w:r w:rsidR="00760F7B" w:rsidRPr="000203BF">
        <w:rPr>
          <w:rFonts w:cs="Times New Roman"/>
          <w:szCs w:val="24"/>
        </w:rPr>
        <w:t>at</w:t>
      </w:r>
      <w:r w:rsidR="0026694C" w:rsidRPr="000203BF">
        <w:rPr>
          <w:rFonts w:cs="Times New Roman"/>
          <w:szCs w:val="24"/>
        </w:rPr>
        <w:t xml:space="preserve"> </w:t>
      </w:r>
      <w:r w:rsidR="00760F7B" w:rsidRPr="000203BF">
        <w:rPr>
          <w:rFonts w:cs="Times New Roman"/>
          <w:szCs w:val="24"/>
        </w:rPr>
        <w:t>a particular time or instance.</w:t>
      </w:r>
      <w:r w:rsidR="003243B6" w:rsidRPr="000203BF">
        <w:rPr>
          <w:rFonts w:cs="Times New Roman"/>
          <w:szCs w:val="24"/>
        </w:rPr>
        <w:t xml:space="preserve"> One of the prominent types of </w:t>
      </w:r>
      <w:r w:rsidR="00686A3E" w:rsidRPr="000203BF">
        <w:rPr>
          <w:rFonts w:cs="Times New Roman"/>
          <w:szCs w:val="24"/>
        </w:rPr>
        <w:t>personalities</w:t>
      </w:r>
      <w:r w:rsidR="003243B6" w:rsidRPr="000203BF">
        <w:rPr>
          <w:rFonts w:cs="Times New Roman"/>
          <w:szCs w:val="24"/>
        </w:rPr>
        <w:t xml:space="preserve"> is personality Type A and personality Type B. There is a h</w:t>
      </w:r>
      <w:r w:rsidR="00571DFB" w:rsidRPr="000203BF">
        <w:rPr>
          <w:rFonts w:cs="Times New Roman"/>
          <w:szCs w:val="24"/>
        </w:rPr>
        <w:t xml:space="preserve">uge difference between both </w:t>
      </w:r>
      <w:r w:rsidR="00506E57" w:rsidRPr="000203BF">
        <w:rPr>
          <w:rFonts w:cs="Times New Roman"/>
          <w:szCs w:val="24"/>
        </w:rPr>
        <w:t xml:space="preserve">the personality types. </w:t>
      </w:r>
      <w:r w:rsidR="002C636F" w:rsidRPr="000203BF">
        <w:rPr>
          <w:rFonts w:cs="Times New Roman"/>
          <w:szCs w:val="24"/>
        </w:rPr>
        <w:t>This rese</w:t>
      </w:r>
      <w:r w:rsidR="00A92141" w:rsidRPr="000203BF">
        <w:rPr>
          <w:rFonts w:cs="Times New Roman"/>
          <w:szCs w:val="24"/>
        </w:rPr>
        <w:t xml:space="preserve">arch paper aims to focus on both these personality types and </w:t>
      </w:r>
      <w:r w:rsidR="002D7C48" w:rsidRPr="000203BF">
        <w:rPr>
          <w:rFonts w:cs="Times New Roman"/>
          <w:szCs w:val="24"/>
        </w:rPr>
        <w:t xml:space="preserve">elaborate the similarities and differences </w:t>
      </w:r>
      <w:r w:rsidR="004B3B30" w:rsidRPr="000203BF">
        <w:rPr>
          <w:rFonts w:cs="Times New Roman"/>
          <w:szCs w:val="24"/>
        </w:rPr>
        <w:lastRenderedPageBreak/>
        <w:t xml:space="preserve">between both. </w:t>
      </w:r>
      <w:r w:rsidR="00306792" w:rsidRPr="000203BF">
        <w:rPr>
          <w:rFonts w:cs="Times New Roman"/>
          <w:szCs w:val="24"/>
        </w:rPr>
        <w:t xml:space="preserve">The research paper will also highlight the </w:t>
      </w:r>
      <w:r w:rsidR="00FA0CAC" w:rsidRPr="000203BF">
        <w:rPr>
          <w:rFonts w:cs="Times New Roman"/>
          <w:szCs w:val="24"/>
        </w:rPr>
        <w:t>characteristics</w:t>
      </w:r>
      <w:r w:rsidR="000746B9" w:rsidRPr="000203BF">
        <w:rPr>
          <w:rFonts w:cs="Times New Roman"/>
          <w:szCs w:val="24"/>
        </w:rPr>
        <w:t xml:space="preserve">, </w:t>
      </w:r>
      <w:r w:rsidR="00232F4F" w:rsidRPr="000203BF">
        <w:rPr>
          <w:rFonts w:cs="Times New Roman"/>
          <w:szCs w:val="24"/>
        </w:rPr>
        <w:t>(</w:t>
      </w:r>
      <w:r w:rsidR="000746B9" w:rsidRPr="000203BF">
        <w:rPr>
          <w:rFonts w:cs="Times New Roman"/>
          <w:szCs w:val="24"/>
        </w:rPr>
        <w:t>whether</w:t>
      </w:r>
      <w:r w:rsidR="00232F4F" w:rsidRPr="000203BF">
        <w:rPr>
          <w:rFonts w:cs="Times New Roman"/>
          <w:szCs w:val="24"/>
        </w:rPr>
        <w:t xml:space="preserve"> they are positive or negative),</w:t>
      </w:r>
      <w:r w:rsidR="00FA0CAC" w:rsidRPr="000203BF">
        <w:rPr>
          <w:rFonts w:cs="Times New Roman"/>
          <w:szCs w:val="24"/>
        </w:rPr>
        <w:t xml:space="preserve"> present in the individuals of both these personality types. </w:t>
      </w:r>
    </w:p>
    <w:p w14:paraId="1BB2DABD" w14:textId="77777777" w:rsidR="002670AE" w:rsidRPr="000203BF" w:rsidRDefault="002670AE" w:rsidP="000203BF">
      <w:pPr>
        <w:spacing w:line="480" w:lineRule="auto"/>
        <w:rPr>
          <w:rFonts w:cs="Times New Roman"/>
          <w:b/>
          <w:szCs w:val="24"/>
        </w:rPr>
      </w:pPr>
      <w:r w:rsidRPr="000203BF">
        <w:rPr>
          <w:rFonts w:cs="Times New Roman"/>
          <w:b/>
          <w:szCs w:val="24"/>
        </w:rPr>
        <w:t>Literature Review</w:t>
      </w:r>
    </w:p>
    <w:p w14:paraId="377E330B" w14:textId="489F2C2B" w:rsidR="002670AE" w:rsidRPr="000203BF" w:rsidRDefault="002670AE" w:rsidP="000203BF">
      <w:pPr>
        <w:spacing w:line="480" w:lineRule="auto"/>
        <w:rPr>
          <w:rFonts w:cs="Times New Roman"/>
          <w:szCs w:val="24"/>
        </w:rPr>
      </w:pPr>
      <w:r w:rsidRPr="000203BF">
        <w:rPr>
          <w:rFonts w:cs="Times New Roman"/>
          <w:b/>
          <w:szCs w:val="24"/>
        </w:rPr>
        <w:tab/>
      </w:r>
      <w:r w:rsidRPr="000203BF">
        <w:rPr>
          <w:rFonts w:cs="Times New Roman"/>
          <w:szCs w:val="24"/>
        </w:rPr>
        <w:t xml:space="preserve">The research and work on both these personality types </w:t>
      </w:r>
      <w:r w:rsidR="000203BF">
        <w:rPr>
          <w:rFonts w:cs="Times New Roman"/>
          <w:szCs w:val="24"/>
        </w:rPr>
        <w:t>are</w:t>
      </w:r>
      <w:r w:rsidRPr="000203BF">
        <w:rPr>
          <w:rFonts w:cs="Times New Roman"/>
          <w:szCs w:val="24"/>
        </w:rPr>
        <w:t xml:space="preserve"> not new</w:t>
      </w:r>
      <w:r w:rsidR="00CD00EF" w:rsidRPr="000203BF">
        <w:rPr>
          <w:rFonts w:cs="Times New Roman"/>
          <w:szCs w:val="24"/>
        </w:rPr>
        <w:t>. Personality Type A was first discovered by no</w:t>
      </w:r>
      <w:r w:rsidR="00507ADE">
        <w:rPr>
          <w:rFonts w:cs="Times New Roman"/>
          <w:szCs w:val="24"/>
        </w:rPr>
        <w:t>t the</w:t>
      </w:r>
      <w:r w:rsidR="00CD00EF" w:rsidRPr="000203BF">
        <w:rPr>
          <w:rFonts w:cs="Times New Roman"/>
          <w:szCs w:val="24"/>
        </w:rPr>
        <w:t xml:space="preserve"> psychologists but cardiologists, Friedman and Rosenman. </w:t>
      </w:r>
      <w:r w:rsidR="00691183" w:rsidRPr="000203BF">
        <w:rPr>
          <w:rFonts w:cs="Times New Roman"/>
          <w:szCs w:val="24"/>
        </w:rPr>
        <w:t>Both</w:t>
      </w:r>
      <w:r w:rsidR="00507ADE">
        <w:rPr>
          <w:rFonts w:cs="Times New Roman"/>
          <w:szCs w:val="24"/>
        </w:rPr>
        <w:t xml:space="preserve"> </w:t>
      </w:r>
      <w:r w:rsidR="00691183" w:rsidRPr="000203BF">
        <w:rPr>
          <w:rFonts w:cs="Times New Roman"/>
          <w:szCs w:val="24"/>
        </w:rPr>
        <w:t xml:space="preserve">these cardiologists observed that </w:t>
      </w:r>
      <w:r w:rsidR="00DD3862" w:rsidRPr="000203BF">
        <w:rPr>
          <w:rFonts w:cs="Times New Roman"/>
          <w:szCs w:val="24"/>
        </w:rPr>
        <w:t xml:space="preserve">the chairs in their waiting rooms need upholstery more often than </w:t>
      </w:r>
      <w:r w:rsidR="00232F4F" w:rsidRPr="000203BF">
        <w:rPr>
          <w:rFonts w:cs="Times New Roman"/>
          <w:szCs w:val="24"/>
        </w:rPr>
        <w:t>usual</w:t>
      </w:r>
      <w:r w:rsidR="00DD3862" w:rsidRPr="000203BF">
        <w:rPr>
          <w:rFonts w:cs="Times New Roman"/>
          <w:szCs w:val="24"/>
        </w:rPr>
        <w:t>. The</w:t>
      </w:r>
      <w:r w:rsidR="00507ADE">
        <w:rPr>
          <w:rFonts w:cs="Times New Roman"/>
          <w:szCs w:val="24"/>
        </w:rPr>
        <w:t>y</w:t>
      </w:r>
      <w:r w:rsidR="00DD3862" w:rsidRPr="000203BF">
        <w:rPr>
          <w:rFonts w:cs="Times New Roman"/>
          <w:szCs w:val="24"/>
        </w:rPr>
        <w:t xml:space="preserve"> called the upholsterer who </w:t>
      </w:r>
      <w:r w:rsidR="0059269D" w:rsidRPr="000203BF">
        <w:rPr>
          <w:rFonts w:cs="Times New Roman"/>
          <w:szCs w:val="24"/>
        </w:rPr>
        <w:t>revealed</w:t>
      </w:r>
      <w:r w:rsidR="00DD3862" w:rsidRPr="000203BF">
        <w:rPr>
          <w:rFonts w:cs="Times New Roman"/>
          <w:szCs w:val="24"/>
        </w:rPr>
        <w:t xml:space="preserve"> some shocking facts. He told that</w:t>
      </w:r>
      <w:r w:rsidR="0034014B" w:rsidRPr="000203BF">
        <w:rPr>
          <w:rFonts w:cs="Times New Roman"/>
          <w:szCs w:val="24"/>
        </w:rPr>
        <w:t xml:space="preserve"> </w:t>
      </w:r>
      <w:r w:rsidR="00903B8B" w:rsidRPr="000203BF">
        <w:rPr>
          <w:rFonts w:cs="Times New Roman"/>
          <w:szCs w:val="24"/>
        </w:rPr>
        <w:t xml:space="preserve">the chairs had worn out in a strange manner. The </w:t>
      </w:r>
      <w:r w:rsidR="0059269D" w:rsidRPr="000203BF">
        <w:rPr>
          <w:rFonts w:cs="Times New Roman"/>
          <w:szCs w:val="24"/>
        </w:rPr>
        <w:t xml:space="preserve">leather from the </w:t>
      </w:r>
      <w:r w:rsidR="00232F4F" w:rsidRPr="000203BF">
        <w:rPr>
          <w:rFonts w:cs="Times New Roman"/>
          <w:szCs w:val="24"/>
        </w:rPr>
        <w:t xml:space="preserve">armrests had worn off badly and </w:t>
      </w:r>
      <w:r w:rsidR="002E5E94" w:rsidRPr="000203BF">
        <w:rPr>
          <w:rFonts w:cs="Times New Roman"/>
          <w:szCs w:val="24"/>
        </w:rPr>
        <w:t>most of the edges</w:t>
      </w:r>
      <w:r w:rsidR="00E06085" w:rsidRPr="000203BF">
        <w:rPr>
          <w:rFonts w:cs="Times New Roman"/>
          <w:szCs w:val="24"/>
        </w:rPr>
        <w:t xml:space="preserve"> of t</w:t>
      </w:r>
      <w:r w:rsidR="002E5E94" w:rsidRPr="000203BF">
        <w:rPr>
          <w:rFonts w:cs="Times New Roman"/>
          <w:szCs w:val="24"/>
        </w:rPr>
        <w:t>he chairs needed repair.</w:t>
      </w:r>
    </w:p>
    <w:p w14:paraId="7F78F12D" w14:textId="77777777" w:rsidR="002E5E94" w:rsidRPr="000203BF" w:rsidRDefault="002E5E94" w:rsidP="000203BF">
      <w:pPr>
        <w:spacing w:line="480" w:lineRule="auto"/>
        <w:rPr>
          <w:rFonts w:cs="Times New Roman"/>
          <w:szCs w:val="24"/>
        </w:rPr>
      </w:pPr>
      <w:r w:rsidRPr="000203BF">
        <w:rPr>
          <w:rFonts w:cs="Times New Roman"/>
          <w:szCs w:val="24"/>
        </w:rPr>
        <w:tab/>
        <w:t xml:space="preserve">The cardiologists did not pay much attention to the comments of the </w:t>
      </w:r>
      <w:r w:rsidR="00023F95" w:rsidRPr="000203BF">
        <w:rPr>
          <w:rFonts w:cs="Times New Roman"/>
          <w:szCs w:val="24"/>
        </w:rPr>
        <w:t>upholsterers</w:t>
      </w:r>
      <w:r w:rsidRPr="000203BF">
        <w:rPr>
          <w:rFonts w:cs="Times New Roman"/>
          <w:szCs w:val="24"/>
        </w:rPr>
        <w:t xml:space="preserve"> a</w:t>
      </w:r>
      <w:r w:rsidR="001B0705" w:rsidRPr="000203BF">
        <w:rPr>
          <w:rFonts w:cs="Times New Roman"/>
          <w:szCs w:val="24"/>
        </w:rPr>
        <w:t xml:space="preserve">nd </w:t>
      </w:r>
      <w:r w:rsidR="00023F95" w:rsidRPr="000203BF">
        <w:rPr>
          <w:rFonts w:cs="Times New Roman"/>
          <w:szCs w:val="24"/>
        </w:rPr>
        <w:t>continued</w:t>
      </w:r>
      <w:r w:rsidR="001B0705" w:rsidRPr="000203BF">
        <w:rPr>
          <w:rFonts w:cs="Times New Roman"/>
          <w:szCs w:val="24"/>
        </w:rPr>
        <w:t xml:space="preserve"> with their </w:t>
      </w:r>
      <w:r w:rsidR="00023F95" w:rsidRPr="000203BF">
        <w:rPr>
          <w:rFonts w:cs="Times New Roman"/>
          <w:szCs w:val="24"/>
        </w:rPr>
        <w:t>work</w:t>
      </w:r>
      <w:r w:rsidR="001B0705" w:rsidRPr="000203BF">
        <w:rPr>
          <w:rFonts w:cs="Times New Roman"/>
          <w:szCs w:val="24"/>
        </w:rPr>
        <w:t xml:space="preserve">. </w:t>
      </w:r>
      <w:r w:rsidR="00D64182" w:rsidRPr="000203BF">
        <w:rPr>
          <w:rFonts w:cs="Times New Roman"/>
          <w:szCs w:val="24"/>
        </w:rPr>
        <w:t>H</w:t>
      </w:r>
      <w:r w:rsidRPr="000203BF">
        <w:rPr>
          <w:rFonts w:cs="Times New Roman"/>
          <w:szCs w:val="24"/>
        </w:rPr>
        <w:t xml:space="preserve">owever, </w:t>
      </w:r>
      <w:r w:rsidR="001B0705" w:rsidRPr="000203BF">
        <w:rPr>
          <w:rFonts w:cs="Times New Roman"/>
          <w:szCs w:val="24"/>
        </w:rPr>
        <w:t xml:space="preserve">they took the matter seriously in the </w:t>
      </w:r>
      <w:r w:rsidR="00023F95" w:rsidRPr="000203BF">
        <w:rPr>
          <w:rFonts w:cs="Times New Roman"/>
          <w:szCs w:val="24"/>
        </w:rPr>
        <w:t>future</w:t>
      </w:r>
      <w:r w:rsidR="001B0705" w:rsidRPr="000203BF">
        <w:rPr>
          <w:rFonts w:cs="Times New Roman"/>
          <w:szCs w:val="24"/>
        </w:rPr>
        <w:t xml:space="preserve"> and </w:t>
      </w:r>
      <w:r w:rsidR="007B4B28" w:rsidRPr="000203BF">
        <w:rPr>
          <w:rFonts w:cs="Times New Roman"/>
          <w:szCs w:val="24"/>
        </w:rPr>
        <w:t>only after five years, they started their formal research on the topic. Friedman and Rosenma</w:t>
      </w:r>
      <w:r w:rsidR="00E96207" w:rsidRPr="000203BF">
        <w:rPr>
          <w:rFonts w:cs="Times New Roman"/>
          <w:szCs w:val="24"/>
        </w:rPr>
        <w:t>n labelled the personality type, that they have observed in their patients as personality Type</w:t>
      </w:r>
      <w:r w:rsidR="000203BF">
        <w:rPr>
          <w:rFonts w:cs="Times New Roman"/>
          <w:szCs w:val="24"/>
        </w:rPr>
        <w:t>-</w:t>
      </w:r>
      <w:r w:rsidR="00E96207" w:rsidRPr="000203BF">
        <w:rPr>
          <w:rFonts w:cs="Times New Roman"/>
          <w:szCs w:val="24"/>
        </w:rPr>
        <w:t xml:space="preserve">A. </w:t>
      </w:r>
      <w:r w:rsidR="007B4B28" w:rsidRPr="000203BF">
        <w:rPr>
          <w:rFonts w:cs="Times New Roman"/>
          <w:szCs w:val="24"/>
        </w:rPr>
        <w:t xml:space="preserve"> </w:t>
      </w:r>
    </w:p>
    <w:p w14:paraId="5DC956CA" w14:textId="77777777" w:rsidR="00B36B0B" w:rsidRPr="000203BF" w:rsidRDefault="00B36B0B" w:rsidP="000203BF">
      <w:pPr>
        <w:spacing w:line="480" w:lineRule="auto"/>
        <w:jc w:val="center"/>
        <w:rPr>
          <w:rFonts w:cs="Times New Roman"/>
          <w:b/>
          <w:szCs w:val="24"/>
        </w:rPr>
      </w:pPr>
    </w:p>
    <w:p w14:paraId="10135E93" w14:textId="77777777" w:rsidR="006C5D6B" w:rsidRPr="000203BF" w:rsidRDefault="006C5D6B" w:rsidP="000203BF">
      <w:pPr>
        <w:spacing w:line="480" w:lineRule="auto"/>
        <w:jc w:val="center"/>
        <w:rPr>
          <w:rFonts w:cs="Times New Roman"/>
          <w:b/>
          <w:szCs w:val="24"/>
        </w:rPr>
      </w:pPr>
      <w:r w:rsidRPr="000203BF">
        <w:rPr>
          <w:rFonts w:cs="Times New Roman"/>
          <w:b/>
          <w:szCs w:val="24"/>
        </w:rPr>
        <w:t>Methods</w:t>
      </w:r>
    </w:p>
    <w:p w14:paraId="521FE30D" w14:textId="77777777" w:rsidR="00FA0CAC" w:rsidRPr="000203BF" w:rsidRDefault="00FA0CAC" w:rsidP="000203BF">
      <w:pPr>
        <w:spacing w:line="480" w:lineRule="auto"/>
        <w:rPr>
          <w:rFonts w:cs="Times New Roman"/>
          <w:szCs w:val="24"/>
        </w:rPr>
      </w:pPr>
      <w:r w:rsidRPr="000203BF">
        <w:rPr>
          <w:rFonts w:cs="Times New Roman"/>
          <w:b/>
          <w:szCs w:val="24"/>
        </w:rPr>
        <w:tab/>
      </w:r>
      <w:r w:rsidRPr="000203BF">
        <w:rPr>
          <w:rFonts w:cs="Times New Roman"/>
          <w:szCs w:val="24"/>
        </w:rPr>
        <w:t xml:space="preserve">Psychological studies mostly consist of the </w:t>
      </w:r>
      <w:r w:rsidR="00640D08" w:rsidRPr="000203BF">
        <w:rPr>
          <w:rFonts w:cs="Times New Roman"/>
          <w:szCs w:val="24"/>
        </w:rPr>
        <w:t xml:space="preserve">qualitative studies and methodologies </w:t>
      </w:r>
      <w:r w:rsidR="00C736A0" w:rsidRPr="000203BF">
        <w:rPr>
          <w:rFonts w:cs="Times New Roman"/>
          <w:szCs w:val="24"/>
        </w:rPr>
        <w:t xml:space="preserve">that need to be inculcated </w:t>
      </w:r>
      <w:r w:rsidR="00F00FD2" w:rsidRPr="000203BF">
        <w:rPr>
          <w:rFonts w:cs="Times New Roman"/>
          <w:szCs w:val="24"/>
        </w:rPr>
        <w:t xml:space="preserve">in the research </w:t>
      </w:r>
      <w:r w:rsidR="00C13DF7" w:rsidRPr="000203BF">
        <w:rPr>
          <w:rFonts w:cs="Times New Roman"/>
          <w:szCs w:val="24"/>
        </w:rPr>
        <w:t>procedures</w:t>
      </w:r>
      <w:r w:rsidR="00F00FD2" w:rsidRPr="000203BF">
        <w:rPr>
          <w:rFonts w:cs="Times New Roman"/>
          <w:szCs w:val="24"/>
        </w:rPr>
        <w:t xml:space="preserve">. </w:t>
      </w:r>
      <w:r w:rsidR="0029644B" w:rsidRPr="000203BF">
        <w:rPr>
          <w:rFonts w:cs="Times New Roman"/>
          <w:szCs w:val="24"/>
        </w:rPr>
        <w:t xml:space="preserve">The data </w:t>
      </w:r>
      <w:r w:rsidR="00F2179F" w:rsidRPr="000203BF">
        <w:rPr>
          <w:rFonts w:cs="Times New Roman"/>
          <w:szCs w:val="24"/>
        </w:rPr>
        <w:t>collection</w:t>
      </w:r>
      <w:r w:rsidR="0029644B" w:rsidRPr="000203BF">
        <w:rPr>
          <w:rFonts w:cs="Times New Roman"/>
          <w:szCs w:val="24"/>
        </w:rPr>
        <w:t xml:space="preserve"> </w:t>
      </w:r>
      <w:r w:rsidR="00F2179F" w:rsidRPr="000203BF">
        <w:rPr>
          <w:rFonts w:cs="Times New Roman"/>
          <w:szCs w:val="24"/>
        </w:rPr>
        <w:t xml:space="preserve">techniques adopted for this </w:t>
      </w:r>
      <w:r w:rsidR="00C43624" w:rsidRPr="000203BF">
        <w:rPr>
          <w:rFonts w:cs="Times New Roman"/>
          <w:szCs w:val="24"/>
        </w:rPr>
        <w:t xml:space="preserve">kind of study include both primary </w:t>
      </w:r>
      <w:r w:rsidR="00D35251" w:rsidRPr="000203BF">
        <w:rPr>
          <w:rFonts w:cs="Times New Roman"/>
          <w:szCs w:val="24"/>
        </w:rPr>
        <w:t>and</w:t>
      </w:r>
      <w:r w:rsidR="00C43624" w:rsidRPr="000203BF">
        <w:rPr>
          <w:rFonts w:cs="Times New Roman"/>
          <w:szCs w:val="24"/>
        </w:rPr>
        <w:t xml:space="preserve"> secondary methods. Primary </w:t>
      </w:r>
      <w:r w:rsidR="004F64E9" w:rsidRPr="000203BF">
        <w:rPr>
          <w:rFonts w:cs="Times New Roman"/>
          <w:szCs w:val="24"/>
        </w:rPr>
        <w:t xml:space="preserve">methodologies that will be adopted for this study will be mostly based upon </w:t>
      </w:r>
      <w:r w:rsidR="00996220" w:rsidRPr="000203BF">
        <w:rPr>
          <w:rFonts w:cs="Times New Roman"/>
          <w:szCs w:val="24"/>
        </w:rPr>
        <w:t xml:space="preserve">direct </w:t>
      </w:r>
      <w:r w:rsidR="004F64E9" w:rsidRPr="000203BF">
        <w:rPr>
          <w:rFonts w:cs="Times New Roman"/>
          <w:szCs w:val="24"/>
        </w:rPr>
        <w:t xml:space="preserve">observation and surveys. </w:t>
      </w:r>
      <w:r w:rsidR="00735843" w:rsidRPr="000203BF">
        <w:rPr>
          <w:rFonts w:cs="Times New Roman"/>
          <w:szCs w:val="24"/>
        </w:rPr>
        <w:t xml:space="preserve">Most of the data will be collected through various </w:t>
      </w:r>
      <w:r w:rsidR="006D10F9" w:rsidRPr="000203BF">
        <w:rPr>
          <w:rFonts w:cs="Times New Roman"/>
          <w:szCs w:val="24"/>
        </w:rPr>
        <w:t xml:space="preserve">clinics and the </w:t>
      </w:r>
      <w:r w:rsidR="00284A5C" w:rsidRPr="000203BF">
        <w:rPr>
          <w:rFonts w:cs="Times New Roman"/>
          <w:szCs w:val="24"/>
        </w:rPr>
        <w:t xml:space="preserve">psychiatry departments </w:t>
      </w:r>
      <w:r w:rsidR="000746B9" w:rsidRPr="000203BF">
        <w:rPr>
          <w:rFonts w:cs="Times New Roman"/>
          <w:szCs w:val="24"/>
        </w:rPr>
        <w:t xml:space="preserve">of different hospitals. A number of </w:t>
      </w:r>
      <w:r w:rsidR="006C3715" w:rsidRPr="000203BF">
        <w:rPr>
          <w:rFonts w:cs="Times New Roman"/>
          <w:szCs w:val="24"/>
        </w:rPr>
        <w:t>questionnaires</w:t>
      </w:r>
      <w:r w:rsidR="000746B9" w:rsidRPr="000203BF">
        <w:rPr>
          <w:rFonts w:cs="Times New Roman"/>
          <w:szCs w:val="24"/>
        </w:rPr>
        <w:t xml:space="preserve"> will also be distributed </w:t>
      </w:r>
      <w:r w:rsidR="006C3715" w:rsidRPr="000203BF">
        <w:rPr>
          <w:rFonts w:cs="Times New Roman"/>
          <w:szCs w:val="24"/>
        </w:rPr>
        <w:t>among</w:t>
      </w:r>
      <w:r w:rsidR="000746B9" w:rsidRPr="000203BF">
        <w:rPr>
          <w:rFonts w:cs="Times New Roman"/>
          <w:szCs w:val="24"/>
        </w:rPr>
        <w:t xml:space="preserve"> the </w:t>
      </w:r>
      <w:r w:rsidR="0029644B" w:rsidRPr="000203BF">
        <w:rPr>
          <w:rFonts w:cs="Times New Roman"/>
          <w:szCs w:val="24"/>
        </w:rPr>
        <w:t xml:space="preserve">respondents to check their </w:t>
      </w:r>
      <w:r w:rsidR="0029644B" w:rsidRPr="000203BF">
        <w:rPr>
          <w:rFonts w:cs="Times New Roman"/>
          <w:szCs w:val="24"/>
        </w:rPr>
        <w:lastRenderedPageBreak/>
        <w:t xml:space="preserve">personality </w:t>
      </w:r>
      <w:r w:rsidR="00AC286D" w:rsidRPr="000203BF">
        <w:rPr>
          <w:rFonts w:cs="Times New Roman"/>
          <w:szCs w:val="24"/>
        </w:rPr>
        <w:t xml:space="preserve">type. Various personality test questionnaires are </w:t>
      </w:r>
      <w:r w:rsidR="008D0435" w:rsidRPr="000203BF">
        <w:rPr>
          <w:rFonts w:cs="Times New Roman"/>
          <w:szCs w:val="24"/>
        </w:rPr>
        <w:t>available</w:t>
      </w:r>
      <w:r w:rsidR="00AC286D" w:rsidRPr="000203BF">
        <w:rPr>
          <w:rFonts w:cs="Times New Roman"/>
          <w:szCs w:val="24"/>
        </w:rPr>
        <w:t xml:space="preserve"> over the internet which provide</w:t>
      </w:r>
      <w:r w:rsidR="000203BF">
        <w:rPr>
          <w:rFonts w:cs="Times New Roman"/>
          <w:szCs w:val="24"/>
        </w:rPr>
        <w:t>s</w:t>
      </w:r>
      <w:r w:rsidR="00AC286D" w:rsidRPr="000203BF">
        <w:rPr>
          <w:rFonts w:cs="Times New Roman"/>
          <w:szCs w:val="24"/>
        </w:rPr>
        <w:t xml:space="preserve"> a valid and </w:t>
      </w:r>
      <w:r w:rsidR="008513BB" w:rsidRPr="000203BF">
        <w:rPr>
          <w:rFonts w:cs="Times New Roman"/>
          <w:szCs w:val="24"/>
        </w:rPr>
        <w:t xml:space="preserve">authentic measure of the personality of a person. </w:t>
      </w:r>
    </w:p>
    <w:p w14:paraId="2C5645A9" w14:textId="1D6E4F7B" w:rsidR="008513BB" w:rsidRPr="000203BF" w:rsidRDefault="008513BB" w:rsidP="000203BF">
      <w:pPr>
        <w:spacing w:line="480" w:lineRule="auto"/>
        <w:rPr>
          <w:rFonts w:cs="Times New Roman"/>
          <w:szCs w:val="24"/>
        </w:rPr>
      </w:pPr>
      <w:r w:rsidRPr="000203BF">
        <w:rPr>
          <w:rFonts w:cs="Times New Roman"/>
          <w:szCs w:val="24"/>
        </w:rPr>
        <w:tab/>
        <w:t xml:space="preserve">The secondary methods used in </w:t>
      </w:r>
      <w:r w:rsidR="0025103A" w:rsidRPr="000203BF">
        <w:rPr>
          <w:rFonts w:cs="Times New Roman"/>
          <w:szCs w:val="24"/>
        </w:rPr>
        <w:t xml:space="preserve">this study will consist of a number of </w:t>
      </w:r>
      <w:r w:rsidR="008D0435" w:rsidRPr="000203BF">
        <w:rPr>
          <w:rFonts w:cs="Times New Roman"/>
          <w:szCs w:val="24"/>
        </w:rPr>
        <w:t xml:space="preserve">research articles and </w:t>
      </w:r>
      <w:r w:rsidR="00864088" w:rsidRPr="000203BF">
        <w:rPr>
          <w:rFonts w:cs="Times New Roman"/>
          <w:szCs w:val="24"/>
        </w:rPr>
        <w:t>research papers, th</w:t>
      </w:r>
      <w:r w:rsidR="000203BF">
        <w:rPr>
          <w:rFonts w:cs="Times New Roman"/>
          <w:szCs w:val="24"/>
        </w:rPr>
        <w:t>a</w:t>
      </w:r>
      <w:r w:rsidR="00864088" w:rsidRPr="000203BF">
        <w:rPr>
          <w:rFonts w:cs="Times New Roman"/>
          <w:szCs w:val="24"/>
        </w:rPr>
        <w:t xml:space="preserve">t have been published in the journals. </w:t>
      </w:r>
      <w:r w:rsidR="000C69D6" w:rsidRPr="000203BF">
        <w:rPr>
          <w:rFonts w:cs="Times New Roman"/>
          <w:szCs w:val="24"/>
        </w:rPr>
        <w:t>Journals</w:t>
      </w:r>
      <w:r w:rsidR="00864088" w:rsidRPr="000203BF">
        <w:rPr>
          <w:rFonts w:cs="Times New Roman"/>
          <w:szCs w:val="24"/>
        </w:rPr>
        <w:t xml:space="preserve"> with a high </w:t>
      </w:r>
      <w:r w:rsidR="00B77AD7" w:rsidRPr="000203BF">
        <w:rPr>
          <w:rFonts w:cs="Times New Roman"/>
          <w:szCs w:val="24"/>
        </w:rPr>
        <w:t xml:space="preserve">impact factor will be </w:t>
      </w:r>
      <w:r w:rsidR="000C69D6" w:rsidRPr="000203BF">
        <w:rPr>
          <w:rFonts w:cs="Times New Roman"/>
          <w:szCs w:val="24"/>
        </w:rPr>
        <w:t>preferred fo</w:t>
      </w:r>
      <w:r w:rsidR="000203BF">
        <w:rPr>
          <w:rFonts w:cs="Times New Roman"/>
          <w:szCs w:val="24"/>
        </w:rPr>
        <w:t>r</w:t>
      </w:r>
      <w:r w:rsidR="00B77AD7" w:rsidRPr="000203BF">
        <w:rPr>
          <w:rFonts w:cs="Times New Roman"/>
          <w:szCs w:val="24"/>
        </w:rPr>
        <w:t xml:space="preserve"> this purpose. Moreover, a number of books published on the subject of psychology and personality types will also prove helpful in this respect</w:t>
      </w:r>
      <w:r w:rsidR="00604B38" w:rsidRPr="000203BF">
        <w:rPr>
          <w:rFonts w:cs="Times New Roman"/>
          <w:szCs w:val="24"/>
        </w:rPr>
        <w:t>.</w:t>
      </w:r>
    </w:p>
    <w:p w14:paraId="04BB395E" w14:textId="77777777" w:rsidR="006C5D6B" w:rsidRPr="000203BF" w:rsidRDefault="006C5D6B" w:rsidP="000203BF">
      <w:pPr>
        <w:spacing w:line="480" w:lineRule="auto"/>
        <w:jc w:val="center"/>
        <w:rPr>
          <w:rFonts w:cs="Times New Roman"/>
          <w:b/>
          <w:szCs w:val="24"/>
        </w:rPr>
      </w:pPr>
      <w:r w:rsidRPr="000203BF">
        <w:rPr>
          <w:rFonts w:cs="Times New Roman"/>
          <w:b/>
          <w:szCs w:val="24"/>
        </w:rPr>
        <w:t>Results</w:t>
      </w:r>
    </w:p>
    <w:p w14:paraId="1D947DE1" w14:textId="77777777" w:rsidR="006C3715" w:rsidRPr="000203BF" w:rsidRDefault="006C3715" w:rsidP="000203BF">
      <w:pPr>
        <w:spacing w:line="480" w:lineRule="auto"/>
        <w:rPr>
          <w:rFonts w:cs="Times New Roman"/>
          <w:szCs w:val="24"/>
        </w:rPr>
      </w:pPr>
      <w:r w:rsidRPr="000203BF">
        <w:rPr>
          <w:rFonts w:cs="Times New Roman"/>
          <w:b/>
          <w:szCs w:val="24"/>
        </w:rPr>
        <w:tab/>
      </w:r>
      <w:r w:rsidR="00996220" w:rsidRPr="000203BF">
        <w:rPr>
          <w:rFonts w:cs="Times New Roman"/>
          <w:szCs w:val="24"/>
        </w:rPr>
        <w:t>The</w:t>
      </w:r>
      <w:r w:rsidRPr="000203BF">
        <w:rPr>
          <w:rFonts w:cs="Times New Roman"/>
          <w:szCs w:val="24"/>
        </w:rPr>
        <w:t xml:space="preserve"> results collected from all the methods and sources intended for </w:t>
      </w:r>
      <w:r w:rsidR="00996220" w:rsidRPr="000203BF">
        <w:rPr>
          <w:rFonts w:cs="Times New Roman"/>
          <w:szCs w:val="24"/>
        </w:rPr>
        <w:t>this</w:t>
      </w:r>
      <w:r w:rsidRPr="000203BF">
        <w:rPr>
          <w:rFonts w:cs="Times New Roman"/>
          <w:szCs w:val="24"/>
        </w:rPr>
        <w:t xml:space="preserve"> study indicated towards </w:t>
      </w:r>
      <w:r w:rsidR="000A3114" w:rsidRPr="000203BF">
        <w:rPr>
          <w:rFonts w:cs="Times New Roman"/>
          <w:szCs w:val="24"/>
        </w:rPr>
        <w:t xml:space="preserve">some striking results that are shared as under. </w:t>
      </w:r>
    </w:p>
    <w:p w14:paraId="64ADD317" w14:textId="77777777" w:rsidR="002670AE" w:rsidRPr="000203BF" w:rsidRDefault="00615F4D" w:rsidP="000203BF">
      <w:pPr>
        <w:spacing w:line="480" w:lineRule="auto"/>
        <w:rPr>
          <w:rFonts w:cs="Times New Roman"/>
          <w:b/>
          <w:szCs w:val="24"/>
        </w:rPr>
      </w:pPr>
      <w:r w:rsidRPr="000203BF">
        <w:rPr>
          <w:rFonts w:cs="Times New Roman"/>
          <w:b/>
          <w:szCs w:val="24"/>
        </w:rPr>
        <w:t>Type A B</w:t>
      </w:r>
      <w:r w:rsidR="002670AE" w:rsidRPr="000203BF">
        <w:rPr>
          <w:rFonts w:cs="Times New Roman"/>
          <w:b/>
          <w:szCs w:val="24"/>
        </w:rPr>
        <w:t>ehavior Patterns (TABP)</w:t>
      </w:r>
    </w:p>
    <w:p w14:paraId="7B87F597" w14:textId="60505699" w:rsidR="00846EA4" w:rsidRPr="000203BF" w:rsidRDefault="001053F8" w:rsidP="000203BF">
      <w:pPr>
        <w:spacing w:line="480" w:lineRule="auto"/>
        <w:rPr>
          <w:rFonts w:cs="Times New Roman"/>
          <w:szCs w:val="24"/>
        </w:rPr>
      </w:pPr>
      <w:r w:rsidRPr="000203BF">
        <w:rPr>
          <w:rFonts w:cs="Times New Roman"/>
          <w:b/>
          <w:szCs w:val="24"/>
        </w:rPr>
        <w:tab/>
      </w:r>
      <w:r w:rsidR="00B261E3" w:rsidRPr="000203BF">
        <w:rPr>
          <w:rFonts w:cs="Times New Roman"/>
          <w:szCs w:val="24"/>
        </w:rPr>
        <w:t>Individuals</w:t>
      </w:r>
      <w:r w:rsidRPr="000203BF">
        <w:rPr>
          <w:rFonts w:cs="Times New Roman"/>
          <w:szCs w:val="24"/>
        </w:rPr>
        <w:t xml:space="preserve"> having persona</w:t>
      </w:r>
      <w:r w:rsidR="00366292" w:rsidRPr="000203BF">
        <w:rPr>
          <w:rFonts w:cs="Times New Roman"/>
          <w:szCs w:val="24"/>
        </w:rPr>
        <w:t xml:space="preserve">lity Type A are competitive, </w:t>
      </w:r>
      <w:r w:rsidR="00BC251B" w:rsidRPr="000203BF">
        <w:rPr>
          <w:rFonts w:cs="Times New Roman"/>
          <w:szCs w:val="24"/>
        </w:rPr>
        <w:t>ambitious</w:t>
      </w:r>
      <w:r w:rsidR="00366292" w:rsidRPr="000203BF">
        <w:rPr>
          <w:rFonts w:cs="Times New Roman"/>
          <w:szCs w:val="24"/>
        </w:rPr>
        <w:t xml:space="preserve">, </w:t>
      </w:r>
      <w:r w:rsidR="00BC251B" w:rsidRPr="000203BF">
        <w:rPr>
          <w:rFonts w:cs="Times New Roman"/>
          <w:szCs w:val="24"/>
        </w:rPr>
        <w:t xml:space="preserve">outgoing, </w:t>
      </w:r>
      <w:r w:rsidR="002E6830" w:rsidRPr="000203BF">
        <w:rPr>
          <w:rFonts w:cs="Times New Roman"/>
          <w:szCs w:val="24"/>
        </w:rPr>
        <w:t>proactive, highly status-conscious</w:t>
      </w:r>
      <w:r w:rsidR="004E10A0" w:rsidRPr="000203BF">
        <w:rPr>
          <w:rFonts w:cs="Times New Roman"/>
          <w:szCs w:val="24"/>
        </w:rPr>
        <w:t xml:space="preserve">. They </w:t>
      </w:r>
      <w:r w:rsidR="00F44FFC" w:rsidRPr="000203BF">
        <w:rPr>
          <w:rFonts w:cs="Times New Roman"/>
          <w:szCs w:val="24"/>
        </w:rPr>
        <w:t xml:space="preserve">tend to become anxious more </w:t>
      </w:r>
      <w:r w:rsidR="00B459D0" w:rsidRPr="000203BF">
        <w:rPr>
          <w:rFonts w:cs="Times New Roman"/>
          <w:szCs w:val="24"/>
        </w:rPr>
        <w:t xml:space="preserve">quickly and </w:t>
      </w:r>
      <w:r w:rsidR="00AE0D18" w:rsidRPr="000203BF">
        <w:rPr>
          <w:rFonts w:cs="Times New Roman"/>
          <w:szCs w:val="24"/>
        </w:rPr>
        <w:t xml:space="preserve">are more likely to </w:t>
      </w:r>
      <w:r w:rsidR="00975403" w:rsidRPr="000203BF">
        <w:rPr>
          <w:rFonts w:cs="Times New Roman"/>
          <w:szCs w:val="24"/>
        </w:rPr>
        <w:t>fall prey</w:t>
      </w:r>
      <w:r w:rsidR="00507ADE">
        <w:rPr>
          <w:rFonts w:cs="Times New Roman"/>
          <w:szCs w:val="24"/>
        </w:rPr>
        <w:t xml:space="preserve"> to</w:t>
      </w:r>
      <w:r w:rsidR="00975403" w:rsidRPr="000203BF">
        <w:rPr>
          <w:rFonts w:cs="Times New Roman"/>
          <w:szCs w:val="24"/>
        </w:rPr>
        <w:t xml:space="preserve"> psychological disorders </w:t>
      </w:r>
      <w:r w:rsidR="007E62EE" w:rsidRPr="000203BF">
        <w:rPr>
          <w:rFonts w:cs="Times New Roman"/>
          <w:szCs w:val="24"/>
        </w:rPr>
        <w:t>like stress and depression</w:t>
      </w:r>
      <w:r w:rsidR="00762372" w:rsidRPr="000203BF">
        <w:rPr>
          <w:rFonts w:cs="Times New Roman"/>
          <w:szCs w:val="24"/>
        </w:rPr>
        <w:t xml:space="preserve"> (</w:t>
      </w:r>
      <w:r w:rsidR="00762372" w:rsidRPr="000203BF">
        <w:rPr>
          <w:rFonts w:cs="Times New Roman"/>
          <w:color w:val="222222"/>
          <w:szCs w:val="24"/>
          <w:shd w:val="clear" w:color="auto" w:fill="FFFFFF"/>
        </w:rPr>
        <w:t>Hisam, Rahman, Mashhadi, &amp; Raza, 2014)</w:t>
      </w:r>
      <w:r w:rsidR="007E62EE" w:rsidRPr="000203BF">
        <w:rPr>
          <w:rFonts w:cs="Times New Roman"/>
          <w:szCs w:val="24"/>
        </w:rPr>
        <w:t xml:space="preserve">. </w:t>
      </w:r>
      <w:r w:rsidR="00DE683B" w:rsidRPr="000203BF">
        <w:rPr>
          <w:rFonts w:cs="Times New Roman"/>
          <w:szCs w:val="24"/>
        </w:rPr>
        <w:t xml:space="preserve">They </w:t>
      </w:r>
      <w:r w:rsidR="00AA4027" w:rsidRPr="000203BF">
        <w:rPr>
          <w:rFonts w:cs="Times New Roman"/>
          <w:szCs w:val="24"/>
        </w:rPr>
        <w:t xml:space="preserve">work strictly </w:t>
      </w:r>
      <w:r w:rsidR="00DE683B" w:rsidRPr="000203BF">
        <w:rPr>
          <w:rFonts w:cs="Times New Roman"/>
          <w:szCs w:val="24"/>
        </w:rPr>
        <w:t xml:space="preserve">in deadlines </w:t>
      </w:r>
      <w:r w:rsidR="000D158D" w:rsidRPr="000203BF">
        <w:rPr>
          <w:rFonts w:cs="Times New Roman"/>
          <w:szCs w:val="24"/>
        </w:rPr>
        <w:t xml:space="preserve">and are </w:t>
      </w:r>
      <w:r w:rsidR="000203BF">
        <w:rPr>
          <w:rFonts w:cs="Times New Roman"/>
          <w:szCs w:val="24"/>
        </w:rPr>
        <w:t xml:space="preserve">a </w:t>
      </w:r>
      <w:r w:rsidR="000D158D" w:rsidRPr="000203BF">
        <w:rPr>
          <w:rFonts w:cs="Times New Roman"/>
          <w:szCs w:val="24"/>
        </w:rPr>
        <w:t xml:space="preserve">high level of workaholics. </w:t>
      </w:r>
    </w:p>
    <w:p w14:paraId="29E592B3" w14:textId="77777777" w:rsidR="00224473" w:rsidRPr="000203BF" w:rsidRDefault="00224473" w:rsidP="000203BF">
      <w:pPr>
        <w:spacing w:line="480" w:lineRule="auto"/>
        <w:rPr>
          <w:rFonts w:cs="Times New Roman"/>
          <w:b/>
          <w:szCs w:val="24"/>
        </w:rPr>
      </w:pPr>
      <w:r w:rsidRPr="000203BF">
        <w:rPr>
          <w:rFonts w:cs="Times New Roman"/>
          <w:b/>
          <w:szCs w:val="24"/>
        </w:rPr>
        <w:t xml:space="preserve">Type B </w:t>
      </w:r>
      <w:r w:rsidR="0062596E" w:rsidRPr="000203BF">
        <w:rPr>
          <w:rFonts w:cs="Times New Roman"/>
          <w:b/>
          <w:szCs w:val="24"/>
        </w:rPr>
        <w:t>Behavior</w:t>
      </w:r>
      <w:r w:rsidRPr="000203BF">
        <w:rPr>
          <w:rFonts w:cs="Times New Roman"/>
          <w:b/>
          <w:szCs w:val="24"/>
        </w:rPr>
        <w:t xml:space="preserve"> Patterns</w:t>
      </w:r>
      <w:r w:rsidR="00615F4D" w:rsidRPr="000203BF">
        <w:rPr>
          <w:rFonts w:cs="Times New Roman"/>
          <w:b/>
          <w:szCs w:val="24"/>
        </w:rPr>
        <w:t xml:space="preserve"> (TBBP)</w:t>
      </w:r>
    </w:p>
    <w:p w14:paraId="6739A5C8" w14:textId="77777777" w:rsidR="008C2DDE" w:rsidRPr="000203BF" w:rsidRDefault="008C2DDE" w:rsidP="000203BF">
      <w:pPr>
        <w:spacing w:line="480" w:lineRule="auto"/>
        <w:rPr>
          <w:rFonts w:cs="Times New Roman"/>
          <w:szCs w:val="24"/>
        </w:rPr>
      </w:pPr>
      <w:r w:rsidRPr="000203BF">
        <w:rPr>
          <w:rFonts w:cs="Times New Roman"/>
          <w:b/>
          <w:szCs w:val="24"/>
        </w:rPr>
        <w:tab/>
      </w:r>
      <w:r w:rsidRPr="000203BF">
        <w:rPr>
          <w:rFonts w:cs="Times New Roman"/>
          <w:szCs w:val="24"/>
        </w:rPr>
        <w:t xml:space="preserve">People </w:t>
      </w:r>
      <w:r w:rsidR="00D04049" w:rsidRPr="000203BF">
        <w:rPr>
          <w:rFonts w:cs="Times New Roman"/>
          <w:szCs w:val="24"/>
        </w:rPr>
        <w:t xml:space="preserve">with personality Type B are more patient and </w:t>
      </w:r>
      <w:r w:rsidR="00451017" w:rsidRPr="000203BF">
        <w:rPr>
          <w:rFonts w:cs="Times New Roman"/>
          <w:szCs w:val="24"/>
        </w:rPr>
        <w:t>tolerant</w:t>
      </w:r>
      <w:r w:rsidR="00D04049" w:rsidRPr="000203BF">
        <w:rPr>
          <w:rFonts w:cs="Times New Roman"/>
          <w:szCs w:val="24"/>
        </w:rPr>
        <w:t xml:space="preserve"> in nature. </w:t>
      </w:r>
      <w:r w:rsidR="00310BC1" w:rsidRPr="000203BF">
        <w:rPr>
          <w:rFonts w:cs="Times New Roman"/>
          <w:szCs w:val="24"/>
        </w:rPr>
        <w:t xml:space="preserve">They are generally relaxed in nature and </w:t>
      </w:r>
      <w:r w:rsidR="0004365F" w:rsidRPr="000203BF">
        <w:rPr>
          <w:rFonts w:cs="Times New Roman"/>
          <w:szCs w:val="24"/>
        </w:rPr>
        <w:t xml:space="preserve">experience </w:t>
      </w:r>
      <w:r w:rsidR="00B0290F" w:rsidRPr="000203BF">
        <w:rPr>
          <w:rFonts w:cs="Times New Roman"/>
          <w:szCs w:val="24"/>
        </w:rPr>
        <w:t>lower</w:t>
      </w:r>
      <w:r w:rsidR="0004365F" w:rsidRPr="000203BF">
        <w:rPr>
          <w:rFonts w:cs="Times New Roman"/>
          <w:szCs w:val="24"/>
        </w:rPr>
        <w:t xml:space="preserve"> levels of </w:t>
      </w:r>
      <w:r w:rsidR="001053F8" w:rsidRPr="000203BF">
        <w:rPr>
          <w:rFonts w:cs="Times New Roman"/>
          <w:szCs w:val="24"/>
        </w:rPr>
        <w:t>anxiety</w:t>
      </w:r>
      <w:r w:rsidR="0004365F" w:rsidRPr="000203BF">
        <w:rPr>
          <w:rFonts w:cs="Times New Roman"/>
          <w:szCs w:val="24"/>
        </w:rPr>
        <w:t xml:space="preserve">. </w:t>
      </w:r>
      <w:r w:rsidR="00B0290F" w:rsidRPr="000203BF">
        <w:rPr>
          <w:rFonts w:cs="Times New Roman"/>
          <w:szCs w:val="24"/>
        </w:rPr>
        <w:t xml:space="preserve">They are generally imaginative and creative people and may focus less on winning or losing when it comes to competition. They tend to enjoy the </w:t>
      </w:r>
      <w:r w:rsidR="001053F8" w:rsidRPr="000203BF">
        <w:rPr>
          <w:rFonts w:cs="Times New Roman"/>
          <w:szCs w:val="24"/>
        </w:rPr>
        <w:t>work</w:t>
      </w:r>
      <w:r w:rsidR="00B0290F" w:rsidRPr="000203BF">
        <w:rPr>
          <w:rFonts w:cs="Times New Roman"/>
          <w:szCs w:val="24"/>
        </w:rPr>
        <w:t xml:space="preserve"> or task and take </w:t>
      </w:r>
      <w:r w:rsidR="000203BF">
        <w:rPr>
          <w:rFonts w:cs="Times New Roman"/>
          <w:szCs w:val="24"/>
        </w:rPr>
        <w:t xml:space="preserve">a </w:t>
      </w:r>
      <w:r w:rsidR="00B0290F" w:rsidRPr="000203BF">
        <w:rPr>
          <w:rFonts w:cs="Times New Roman"/>
          <w:szCs w:val="24"/>
        </w:rPr>
        <w:t xml:space="preserve">minimum level of stress in the process. </w:t>
      </w:r>
    </w:p>
    <w:p w14:paraId="2999D1CF" w14:textId="77777777" w:rsidR="00AB39B3" w:rsidRPr="000203BF" w:rsidRDefault="00AB39B3" w:rsidP="000203BF">
      <w:pPr>
        <w:spacing w:line="480" w:lineRule="auto"/>
        <w:jc w:val="center"/>
        <w:rPr>
          <w:rFonts w:cs="Times New Roman"/>
          <w:szCs w:val="24"/>
        </w:rPr>
      </w:pPr>
      <w:r w:rsidRPr="000203BF">
        <w:rPr>
          <w:rFonts w:cs="Times New Roman"/>
          <w:noProof/>
          <w:szCs w:val="24"/>
        </w:rPr>
        <w:lastRenderedPageBreak/>
        <w:drawing>
          <wp:inline distT="0" distB="0" distL="0" distR="0" wp14:anchorId="3BCC7377" wp14:editId="2D7668E2">
            <wp:extent cx="5943600" cy="49701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7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2B81C" w14:textId="77777777" w:rsidR="006C5D6B" w:rsidRPr="000203BF" w:rsidRDefault="006C5D6B" w:rsidP="000203BF">
      <w:pPr>
        <w:spacing w:line="480" w:lineRule="auto"/>
        <w:jc w:val="center"/>
        <w:rPr>
          <w:rFonts w:cs="Times New Roman"/>
          <w:b/>
          <w:szCs w:val="24"/>
        </w:rPr>
      </w:pPr>
      <w:r w:rsidRPr="000203BF">
        <w:rPr>
          <w:rFonts w:cs="Times New Roman"/>
          <w:b/>
          <w:szCs w:val="24"/>
        </w:rPr>
        <w:t>Discussion</w:t>
      </w:r>
    </w:p>
    <w:p w14:paraId="222DCFB5" w14:textId="033CD373" w:rsidR="00C83795" w:rsidRPr="000203BF" w:rsidRDefault="00213037" w:rsidP="000203BF">
      <w:pPr>
        <w:spacing w:line="480" w:lineRule="auto"/>
        <w:rPr>
          <w:rFonts w:cs="Times New Roman"/>
          <w:szCs w:val="24"/>
        </w:rPr>
      </w:pPr>
      <w:r w:rsidRPr="000203BF">
        <w:rPr>
          <w:rFonts w:cs="Times New Roman"/>
          <w:b/>
          <w:szCs w:val="24"/>
        </w:rPr>
        <w:tab/>
      </w:r>
      <w:r w:rsidRPr="000203BF">
        <w:rPr>
          <w:rFonts w:cs="Times New Roman"/>
          <w:szCs w:val="24"/>
        </w:rPr>
        <w:t xml:space="preserve">It </w:t>
      </w:r>
      <w:r w:rsidR="00266871" w:rsidRPr="000203BF">
        <w:rPr>
          <w:rFonts w:cs="Times New Roman"/>
          <w:szCs w:val="24"/>
        </w:rPr>
        <w:t>would</w:t>
      </w:r>
      <w:r w:rsidRPr="000203BF">
        <w:rPr>
          <w:rFonts w:cs="Times New Roman"/>
          <w:szCs w:val="24"/>
        </w:rPr>
        <w:t xml:space="preserve"> not be wrong if it is said that </w:t>
      </w:r>
      <w:r w:rsidR="00266871" w:rsidRPr="000203BF">
        <w:rPr>
          <w:rFonts w:cs="Times New Roman"/>
          <w:szCs w:val="24"/>
        </w:rPr>
        <w:t>both</w:t>
      </w:r>
      <w:r w:rsidRPr="000203BF">
        <w:rPr>
          <w:rFonts w:cs="Times New Roman"/>
          <w:szCs w:val="24"/>
        </w:rPr>
        <w:t xml:space="preserve"> the person</w:t>
      </w:r>
      <w:r w:rsidR="00266871" w:rsidRPr="000203BF">
        <w:rPr>
          <w:rFonts w:cs="Times New Roman"/>
          <w:szCs w:val="24"/>
        </w:rPr>
        <w:t xml:space="preserve">ality types are poles apart owing to the observance of similarities and differences between both. </w:t>
      </w:r>
      <w:r w:rsidR="002A4402" w:rsidRPr="000203BF">
        <w:rPr>
          <w:rFonts w:cs="Times New Roman"/>
          <w:szCs w:val="24"/>
        </w:rPr>
        <w:t xml:space="preserve">The results found out after the completion of this study were completely in line with the </w:t>
      </w:r>
      <w:r w:rsidR="00F144C6" w:rsidRPr="000203BF">
        <w:rPr>
          <w:rFonts w:cs="Times New Roman"/>
          <w:szCs w:val="24"/>
        </w:rPr>
        <w:t xml:space="preserve">previous studies conducted in </w:t>
      </w:r>
      <w:r w:rsidR="00507ADE" w:rsidRPr="000203BF">
        <w:rPr>
          <w:rFonts w:cs="Times New Roman"/>
          <w:szCs w:val="24"/>
        </w:rPr>
        <w:t>this regard</w:t>
      </w:r>
      <w:r w:rsidR="00F144C6" w:rsidRPr="000203BF">
        <w:rPr>
          <w:rFonts w:cs="Times New Roman"/>
          <w:szCs w:val="24"/>
        </w:rPr>
        <w:t xml:space="preserve">. </w:t>
      </w:r>
      <w:r w:rsidR="00C83795" w:rsidRPr="000203BF">
        <w:rPr>
          <w:rFonts w:cs="Times New Roman"/>
          <w:szCs w:val="24"/>
        </w:rPr>
        <w:t xml:space="preserve">It was observed that individuals with personality Type A suffered more </w:t>
      </w:r>
      <w:r w:rsidR="006B1FC9" w:rsidRPr="000203BF">
        <w:rPr>
          <w:rFonts w:cs="Times New Roman"/>
          <w:szCs w:val="24"/>
        </w:rPr>
        <w:t>frequently</w:t>
      </w:r>
      <w:r w:rsidR="008F6CEC" w:rsidRPr="000203BF">
        <w:rPr>
          <w:rFonts w:cs="Times New Roman"/>
          <w:szCs w:val="24"/>
        </w:rPr>
        <w:t xml:space="preserve"> with ailments like </w:t>
      </w:r>
      <w:r w:rsidR="006B1FC9" w:rsidRPr="000203BF">
        <w:rPr>
          <w:rFonts w:cs="Times New Roman"/>
          <w:szCs w:val="24"/>
        </w:rPr>
        <w:t xml:space="preserve">heart diseases and </w:t>
      </w:r>
      <w:r w:rsidR="00E11BB3" w:rsidRPr="000203BF">
        <w:rPr>
          <w:rFonts w:cs="Times New Roman"/>
          <w:szCs w:val="24"/>
        </w:rPr>
        <w:t>high</w:t>
      </w:r>
      <w:r w:rsidR="00820F2D" w:rsidRPr="000203BF">
        <w:rPr>
          <w:rFonts w:cs="Times New Roman"/>
          <w:szCs w:val="24"/>
        </w:rPr>
        <w:t xml:space="preserve"> blood pressure. </w:t>
      </w:r>
      <w:r w:rsidR="00BA2A99" w:rsidRPr="000203BF">
        <w:rPr>
          <w:rFonts w:cs="Times New Roman"/>
          <w:szCs w:val="24"/>
        </w:rPr>
        <w:t xml:space="preserve">Individuals having personality Type A were at a higher risk </w:t>
      </w:r>
      <w:r w:rsidR="00681BD5" w:rsidRPr="000203BF">
        <w:rPr>
          <w:rFonts w:cs="Times New Roman"/>
          <w:szCs w:val="24"/>
        </w:rPr>
        <w:t xml:space="preserve">of suffering from Coronary Heart Disease. </w:t>
      </w:r>
      <w:r w:rsidR="00D20110" w:rsidRPr="000203BF">
        <w:rPr>
          <w:rFonts w:cs="Times New Roman"/>
          <w:szCs w:val="24"/>
        </w:rPr>
        <w:t>Moreover</w:t>
      </w:r>
      <w:r w:rsidR="00F75FE5" w:rsidRPr="000203BF">
        <w:rPr>
          <w:rFonts w:cs="Times New Roman"/>
          <w:szCs w:val="24"/>
        </w:rPr>
        <w:t xml:space="preserve">, people </w:t>
      </w:r>
      <w:r w:rsidR="00D20110" w:rsidRPr="000203BF">
        <w:rPr>
          <w:rFonts w:cs="Times New Roman"/>
          <w:szCs w:val="24"/>
        </w:rPr>
        <w:t>possessing</w:t>
      </w:r>
      <w:r w:rsidR="00F75FE5" w:rsidRPr="000203BF">
        <w:rPr>
          <w:rFonts w:cs="Times New Roman"/>
          <w:szCs w:val="24"/>
        </w:rPr>
        <w:t xml:space="preserve"> large </w:t>
      </w:r>
      <w:r w:rsidR="00F75FE5" w:rsidRPr="000203BF">
        <w:rPr>
          <w:rFonts w:cs="Times New Roman"/>
          <w:szCs w:val="24"/>
        </w:rPr>
        <w:lastRenderedPageBreak/>
        <w:t xml:space="preserve">number of traits </w:t>
      </w:r>
      <w:r w:rsidR="004742BD" w:rsidRPr="000203BF">
        <w:rPr>
          <w:rFonts w:cs="Times New Roman"/>
          <w:szCs w:val="24"/>
        </w:rPr>
        <w:t xml:space="preserve">were more inclined towards </w:t>
      </w:r>
      <w:r w:rsidR="00D20110" w:rsidRPr="000203BF">
        <w:rPr>
          <w:rFonts w:cs="Times New Roman"/>
          <w:szCs w:val="24"/>
        </w:rPr>
        <w:t xml:space="preserve">Type A </w:t>
      </w:r>
      <w:r w:rsidR="00B944EB" w:rsidRPr="000203BF">
        <w:rPr>
          <w:rFonts w:cs="Times New Roman"/>
          <w:szCs w:val="24"/>
        </w:rPr>
        <w:t>personality</w:t>
      </w:r>
      <w:r w:rsidR="00D20110" w:rsidRPr="000203BF">
        <w:rPr>
          <w:rFonts w:cs="Times New Roman"/>
          <w:szCs w:val="24"/>
        </w:rPr>
        <w:t xml:space="preserve"> types </w:t>
      </w:r>
      <w:r w:rsidR="00507ADE">
        <w:rPr>
          <w:rFonts w:cs="Times New Roman"/>
          <w:szCs w:val="24"/>
        </w:rPr>
        <w:t xml:space="preserve">and </w:t>
      </w:r>
      <w:bookmarkStart w:id="0" w:name="_GoBack"/>
      <w:bookmarkEnd w:id="0"/>
      <w:r w:rsidR="00D20110" w:rsidRPr="000203BF">
        <w:rPr>
          <w:rFonts w:cs="Times New Roman"/>
          <w:szCs w:val="24"/>
        </w:rPr>
        <w:t xml:space="preserve">were </w:t>
      </w:r>
      <w:r w:rsidR="00B944EB" w:rsidRPr="000203BF">
        <w:rPr>
          <w:rFonts w:cs="Times New Roman"/>
          <w:szCs w:val="24"/>
        </w:rPr>
        <w:t>also</w:t>
      </w:r>
      <w:r w:rsidR="00D20110" w:rsidRPr="000203BF">
        <w:rPr>
          <w:rFonts w:cs="Times New Roman"/>
          <w:szCs w:val="24"/>
        </w:rPr>
        <w:t xml:space="preserve"> more prone to </w:t>
      </w:r>
      <w:r w:rsidR="00C74C42" w:rsidRPr="000203BF">
        <w:rPr>
          <w:rFonts w:cs="Times New Roman"/>
          <w:szCs w:val="24"/>
        </w:rPr>
        <w:t>stress-related illnesses like CHD.</w:t>
      </w:r>
    </w:p>
    <w:p w14:paraId="52861BCF" w14:textId="77777777" w:rsidR="00B036CA" w:rsidRPr="000203BF" w:rsidRDefault="00B036CA" w:rsidP="000203BF">
      <w:pPr>
        <w:spacing w:line="480" w:lineRule="auto"/>
        <w:rPr>
          <w:rFonts w:cs="Times New Roman"/>
          <w:b/>
          <w:szCs w:val="24"/>
        </w:rPr>
      </w:pPr>
      <w:r w:rsidRPr="000203BF">
        <w:rPr>
          <w:rFonts w:cs="Times New Roman"/>
          <w:b/>
          <w:szCs w:val="24"/>
        </w:rPr>
        <w:t>Limitations of the Study</w:t>
      </w:r>
    </w:p>
    <w:p w14:paraId="7DE5B1DB" w14:textId="03F2232E" w:rsidR="0078651B" w:rsidRPr="000203BF" w:rsidRDefault="0078651B" w:rsidP="000203BF">
      <w:pPr>
        <w:spacing w:line="480" w:lineRule="auto"/>
        <w:rPr>
          <w:rFonts w:cs="Times New Roman"/>
          <w:szCs w:val="24"/>
        </w:rPr>
      </w:pPr>
      <w:r w:rsidRPr="000203BF">
        <w:rPr>
          <w:rFonts w:cs="Times New Roman"/>
          <w:b/>
          <w:szCs w:val="24"/>
        </w:rPr>
        <w:tab/>
      </w:r>
      <w:r w:rsidRPr="000203BF">
        <w:rPr>
          <w:rFonts w:cs="Times New Roman"/>
          <w:szCs w:val="24"/>
        </w:rPr>
        <w:t xml:space="preserve">The limitations of this study </w:t>
      </w:r>
      <w:r w:rsidR="00C92AAC" w:rsidRPr="000203BF">
        <w:rPr>
          <w:rFonts w:cs="Times New Roman"/>
          <w:szCs w:val="24"/>
        </w:rPr>
        <w:t xml:space="preserve">involve many factors. One of the biggest issues in this respect </w:t>
      </w:r>
      <w:r w:rsidR="00FC3253" w:rsidRPr="000203BF">
        <w:rPr>
          <w:rFonts w:cs="Times New Roman"/>
          <w:szCs w:val="24"/>
        </w:rPr>
        <w:t xml:space="preserve">is external validity. </w:t>
      </w:r>
      <w:r w:rsidR="007737E9" w:rsidRPr="000203BF">
        <w:rPr>
          <w:rFonts w:cs="Times New Roman"/>
          <w:szCs w:val="24"/>
        </w:rPr>
        <w:t>For example</w:t>
      </w:r>
      <w:r w:rsidR="000203BF">
        <w:rPr>
          <w:rFonts w:cs="Times New Roman"/>
          <w:szCs w:val="24"/>
        </w:rPr>
        <w:t>,</w:t>
      </w:r>
      <w:r w:rsidR="007737E9" w:rsidRPr="000203BF">
        <w:rPr>
          <w:rFonts w:cs="Times New Roman"/>
          <w:szCs w:val="24"/>
        </w:rPr>
        <w:t xml:space="preserve"> the</w:t>
      </w:r>
      <w:r w:rsidR="0039602C" w:rsidRPr="000203BF">
        <w:rPr>
          <w:rFonts w:cs="Times New Roman"/>
          <w:szCs w:val="24"/>
        </w:rPr>
        <w:t xml:space="preserve"> results of the</w:t>
      </w:r>
      <w:r w:rsidR="007737E9" w:rsidRPr="000203BF">
        <w:rPr>
          <w:rFonts w:cs="Times New Roman"/>
          <w:szCs w:val="24"/>
        </w:rPr>
        <w:t xml:space="preserve"> study conducted on an </w:t>
      </w:r>
      <w:r w:rsidR="005218AB" w:rsidRPr="000203BF">
        <w:rPr>
          <w:rFonts w:cs="Times New Roman"/>
          <w:szCs w:val="24"/>
        </w:rPr>
        <w:t>all-male</w:t>
      </w:r>
      <w:r w:rsidR="007737E9" w:rsidRPr="000203BF">
        <w:rPr>
          <w:rFonts w:cs="Times New Roman"/>
          <w:szCs w:val="24"/>
        </w:rPr>
        <w:t xml:space="preserve"> population will be </w:t>
      </w:r>
      <w:r w:rsidR="0039602C" w:rsidRPr="000203BF">
        <w:rPr>
          <w:rFonts w:cs="Times New Roman"/>
          <w:szCs w:val="24"/>
        </w:rPr>
        <w:t xml:space="preserve">different </w:t>
      </w:r>
      <w:r w:rsidR="000F3DDB" w:rsidRPr="000203BF">
        <w:rPr>
          <w:rFonts w:cs="Times New Roman"/>
          <w:szCs w:val="24"/>
        </w:rPr>
        <w:t xml:space="preserve">from the results of the study </w:t>
      </w:r>
      <w:r w:rsidR="005218AB" w:rsidRPr="000203BF">
        <w:rPr>
          <w:rFonts w:cs="Times New Roman"/>
          <w:szCs w:val="24"/>
        </w:rPr>
        <w:t xml:space="preserve">conducted on an all-female population. The results of the study cannot be generalized. Moreover, all the traits of a </w:t>
      </w:r>
      <w:r w:rsidR="0078633C" w:rsidRPr="000203BF">
        <w:rPr>
          <w:rFonts w:cs="Times New Roman"/>
          <w:szCs w:val="24"/>
        </w:rPr>
        <w:t>personality cannot be</w:t>
      </w:r>
      <w:r w:rsidR="005218AB" w:rsidRPr="000203BF">
        <w:rPr>
          <w:rFonts w:cs="Times New Roman"/>
          <w:szCs w:val="24"/>
        </w:rPr>
        <w:t xml:space="preserve"> a</w:t>
      </w:r>
      <w:r w:rsidR="00556FDE" w:rsidRPr="000203BF">
        <w:rPr>
          <w:rFonts w:cs="Times New Roman"/>
          <w:szCs w:val="24"/>
        </w:rPr>
        <w:t>ppli</w:t>
      </w:r>
      <w:r w:rsidR="0078633C" w:rsidRPr="000203BF">
        <w:rPr>
          <w:rFonts w:cs="Times New Roman"/>
          <w:szCs w:val="24"/>
        </w:rPr>
        <w:t>ed on all the i</w:t>
      </w:r>
      <w:r w:rsidR="00556FDE" w:rsidRPr="000203BF">
        <w:rPr>
          <w:rFonts w:cs="Times New Roman"/>
          <w:szCs w:val="24"/>
        </w:rPr>
        <w:t xml:space="preserve">ndividuals, </w:t>
      </w:r>
      <w:r w:rsidR="00507ADE" w:rsidRPr="000203BF">
        <w:rPr>
          <w:rFonts w:cs="Times New Roman"/>
          <w:szCs w:val="24"/>
        </w:rPr>
        <w:t>for</w:t>
      </w:r>
      <w:r w:rsidR="00556FDE" w:rsidRPr="000203BF">
        <w:rPr>
          <w:rFonts w:cs="Times New Roman"/>
          <w:szCs w:val="24"/>
        </w:rPr>
        <w:t xml:space="preserve"> example </w:t>
      </w:r>
      <w:r w:rsidR="0078633C" w:rsidRPr="000203BF">
        <w:rPr>
          <w:rFonts w:cs="Times New Roman"/>
          <w:szCs w:val="24"/>
        </w:rPr>
        <w:t xml:space="preserve">a person may be ambitious and competitive but at the same time, he or she may have a very relaxed personality. </w:t>
      </w:r>
    </w:p>
    <w:p w14:paraId="6FE520B5" w14:textId="77777777" w:rsidR="00B036CA" w:rsidRPr="000203BF" w:rsidRDefault="00B036CA" w:rsidP="000203BF">
      <w:pPr>
        <w:spacing w:line="480" w:lineRule="auto"/>
        <w:rPr>
          <w:rFonts w:cs="Times New Roman"/>
          <w:b/>
          <w:szCs w:val="24"/>
        </w:rPr>
      </w:pPr>
      <w:r w:rsidRPr="000203BF">
        <w:rPr>
          <w:rFonts w:cs="Times New Roman"/>
          <w:b/>
          <w:szCs w:val="24"/>
        </w:rPr>
        <w:t>Implications of the Study</w:t>
      </w:r>
    </w:p>
    <w:p w14:paraId="4424AD39" w14:textId="77777777" w:rsidR="00B36B0B" w:rsidRPr="000203BF" w:rsidRDefault="000C2C76" w:rsidP="000203BF">
      <w:pPr>
        <w:spacing w:line="480" w:lineRule="auto"/>
        <w:rPr>
          <w:rFonts w:cs="Times New Roman"/>
          <w:szCs w:val="24"/>
        </w:rPr>
      </w:pPr>
      <w:r w:rsidRPr="000203BF">
        <w:rPr>
          <w:rFonts w:cs="Times New Roman"/>
          <w:b/>
          <w:szCs w:val="24"/>
        </w:rPr>
        <w:tab/>
      </w:r>
      <w:r w:rsidRPr="000203BF">
        <w:rPr>
          <w:rFonts w:cs="Times New Roman"/>
          <w:szCs w:val="24"/>
        </w:rPr>
        <w:t xml:space="preserve">This study can be </w:t>
      </w:r>
      <w:r w:rsidR="005370FC" w:rsidRPr="000203BF">
        <w:rPr>
          <w:rFonts w:cs="Times New Roman"/>
          <w:szCs w:val="24"/>
        </w:rPr>
        <w:t>generally</w:t>
      </w:r>
      <w:r w:rsidR="00772F82" w:rsidRPr="000203BF">
        <w:rPr>
          <w:rFonts w:cs="Times New Roman"/>
          <w:szCs w:val="24"/>
        </w:rPr>
        <w:t xml:space="preserve"> used in the</w:t>
      </w:r>
      <w:r w:rsidR="005370FC" w:rsidRPr="000203BF">
        <w:rPr>
          <w:rFonts w:cs="Times New Roman"/>
          <w:szCs w:val="24"/>
        </w:rPr>
        <w:t xml:space="preserve"> prediction of the </w:t>
      </w:r>
      <w:r w:rsidR="00921491" w:rsidRPr="000203BF">
        <w:rPr>
          <w:rFonts w:cs="Times New Roman"/>
          <w:szCs w:val="24"/>
        </w:rPr>
        <w:t>attitude</w:t>
      </w:r>
      <w:r w:rsidR="00F341DC" w:rsidRPr="000203BF">
        <w:rPr>
          <w:rFonts w:cs="Times New Roman"/>
          <w:szCs w:val="24"/>
        </w:rPr>
        <w:t xml:space="preserve"> </w:t>
      </w:r>
      <w:r w:rsidR="00750771" w:rsidRPr="000203BF">
        <w:rPr>
          <w:rFonts w:cs="Times New Roman"/>
          <w:szCs w:val="24"/>
        </w:rPr>
        <w:t>and behavior of a pers</w:t>
      </w:r>
      <w:r w:rsidR="000F621E" w:rsidRPr="000203BF">
        <w:rPr>
          <w:rFonts w:cs="Times New Roman"/>
          <w:szCs w:val="24"/>
        </w:rPr>
        <w:t xml:space="preserve">on towards a specific event or </w:t>
      </w:r>
      <w:r w:rsidR="00921491" w:rsidRPr="000203BF">
        <w:rPr>
          <w:rFonts w:cs="Times New Roman"/>
          <w:szCs w:val="24"/>
        </w:rPr>
        <w:t xml:space="preserve">situation but this can only be </w:t>
      </w:r>
      <w:r w:rsidR="00EA6A42" w:rsidRPr="000203BF">
        <w:rPr>
          <w:rFonts w:cs="Times New Roman"/>
          <w:szCs w:val="24"/>
        </w:rPr>
        <w:t>done broadly, not i</w:t>
      </w:r>
      <w:r w:rsidR="00B36B0B" w:rsidRPr="000203BF">
        <w:rPr>
          <w:rFonts w:cs="Times New Roman"/>
          <w:szCs w:val="24"/>
        </w:rPr>
        <w:t>n the specific or narrow terms.</w:t>
      </w:r>
    </w:p>
    <w:p w14:paraId="4E164C15" w14:textId="77777777" w:rsidR="00B36B0B" w:rsidRPr="000203BF" w:rsidRDefault="00B36B0B" w:rsidP="000203BF">
      <w:pPr>
        <w:spacing w:line="480" w:lineRule="auto"/>
        <w:rPr>
          <w:rFonts w:cs="Times New Roman"/>
          <w:szCs w:val="24"/>
        </w:rPr>
      </w:pPr>
      <w:r w:rsidRPr="000203BF">
        <w:rPr>
          <w:rFonts w:cs="Times New Roman"/>
          <w:szCs w:val="24"/>
        </w:rPr>
        <w:br w:type="page"/>
      </w:r>
    </w:p>
    <w:p w14:paraId="48719C71" w14:textId="77777777" w:rsidR="006C5D6B" w:rsidRPr="000203BF" w:rsidRDefault="006C5D6B" w:rsidP="000203BF">
      <w:pPr>
        <w:spacing w:line="480" w:lineRule="auto"/>
        <w:jc w:val="center"/>
        <w:rPr>
          <w:rFonts w:cs="Times New Roman"/>
          <w:b/>
          <w:szCs w:val="24"/>
        </w:rPr>
      </w:pPr>
      <w:r w:rsidRPr="000203BF">
        <w:rPr>
          <w:rFonts w:cs="Times New Roman"/>
          <w:b/>
          <w:szCs w:val="24"/>
        </w:rPr>
        <w:lastRenderedPageBreak/>
        <w:t>References</w:t>
      </w:r>
    </w:p>
    <w:p w14:paraId="498B7A96" w14:textId="77777777" w:rsidR="00B36B0B" w:rsidRPr="000203BF" w:rsidRDefault="00B36B0B" w:rsidP="000203BF">
      <w:pPr>
        <w:spacing w:line="480" w:lineRule="auto"/>
        <w:ind w:left="720" w:hanging="720"/>
        <w:rPr>
          <w:rFonts w:cs="Times New Roman"/>
          <w:szCs w:val="24"/>
        </w:rPr>
      </w:pPr>
      <w:r w:rsidRPr="000203BF">
        <w:rPr>
          <w:rFonts w:cs="Times New Roman"/>
          <w:color w:val="222222"/>
          <w:szCs w:val="24"/>
          <w:shd w:val="clear" w:color="auto" w:fill="FFFFFF"/>
        </w:rPr>
        <w:t>Emerson, T. L., English, L., &amp; McGoldrick, K. (2016). Cooperative learning and personality types. </w:t>
      </w:r>
      <w:r w:rsidRPr="000203BF">
        <w:rPr>
          <w:rFonts w:cs="Times New Roman"/>
          <w:i/>
          <w:iCs/>
          <w:color w:val="222222"/>
          <w:szCs w:val="24"/>
          <w:shd w:val="clear" w:color="auto" w:fill="FFFFFF"/>
        </w:rPr>
        <w:t>International Review of Economics Education</w:t>
      </w:r>
      <w:r w:rsidRPr="000203BF">
        <w:rPr>
          <w:rFonts w:cs="Times New Roman"/>
          <w:color w:val="222222"/>
          <w:szCs w:val="24"/>
          <w:shd w:val="clear" w:color="auto" w:fill="FFFFFF"/>
        </w:rPr>
        <w:t>, </w:t>
      </w:r>
      <w:r w:rsidRPr="000203BF">
        <w:rPr>
          <w:rFonts w:cs="Times New Roman"/>
          <w:i/>
          <w:iCs/>
          <w:color w:val="222222"/>
          <w:szCs w:val="24"/>
          <w:shd w:val="clear" w:color="auto" w:fill="FFFFFF"/>
        </w:rPr>
        <w:t>21</w:t>
      </w:r>
      <w:r w:rsidRPr="000203BF">
        <w:rPr>
          <w:rFonts w:cs="Times New Roman"/>
          <w:color w:val="222222"/>
          <w:szCs w:val="24"/>
          <w:shd w:val="clear" w:color="auto" w:fill="FFFFFF"/>
        </w:rPr>
        <w:t>, 21-29.</w:t>
      </w:r>
    </w:p>
    <w:p w14:paraId="06EA96AD" w14:textId="77777777" w:rsidR="00B36B0B" w:rsidRPr="000203BF" w:rsidRDefault="00B36B0B" w:rsidP="000203BF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0203BF">
        <w:rPr>
          <w:rFonts w:cs="Times New Roman"/>
          <w:color w:val="222222"/>
          <w:szCs w:val="24"/>
          <w:shd w:val="clear" w:color="auto" w:fill="FFFFFF"/>
        </w:rPr>
        <w:t>Hisam, A., Rahman, M. U., Mashhadi, S. F., &amp; Raza, G. (2014). Type A and Type B personality among Undergraduate Medical Students: Need for psychosocial rehabilitation. </w:t>
      </w:r>
      <w:r w:rsidRPr="000203BF">
        <w:rPr>
          <w:rFonts w:cs="Times New Roman"/>
          <w:i/>
          <w:iCs/>
          <w:color w:val="222222"/>
          <w:szCs w:val="24"/>
          <w:shd w:val="clear" w:color="auto" w:fill="FFFFFF"/>
        </w:rPr>
        <w:t>Pakistan journal of medical sciences</w:t>
      </w:r>
      <w:r w:rsidRPr="000203BF">
        <w:rPr>
          <w:rFonts w:cs="Times New Roman"/>
          <w:color w:val="222222"/>
          <w:szCs w:val="24"/>
          <w:shd w:val="clear" w:color="auto" w:fill="FFFFFF"/>
        </w:rPr>
        <w:t>, </w:t>
      </w:r>
      <w:r w:rsidRPr="000203BF">
        <w:rPr>
          <w:rFonts w:cs="Times New Roman"/>
          <w:i/>
          <w:iCs/>
          <w:color w:val="222222"/>
          <w:szCs w:val="24"/>
          <w:shd w:val="clear" w:color="auto" w:fill="FFFFFF"/>
        </w:rPr>
        <w:t>30</w:t>
      </w:r>
      <w:r w:rsidRPr="000203BF">
        <w:rPr>
          <w:rFonts w:cs="Times New Roman"/>
          <w:color w:val="222222"/>
          <w:szCs w:val="24"/>
          <w:shd w:val="clear" w:color="auto" w:fill="FFFFFF"/>
        </w:rPr>
        <w:t>(6), 1304.</w:t>
      </w:r>
    </w:p>
    <w:p w14:paraId="70A31794" w14:textId="77777777" w:rsidR="00B36B0B" w:rsidRPr="000203BF" w:rsidRDefault="00B36B0B" w:rsidP="000203BF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0203BF">
        <w:rPr>
          <w:rFonts w:cs="Times New Roman"/>
          <w:color w:val="222222"/>
          <w:szCs w:val="24"/>
          <w:shd w:val="clear" w:color="auto" w:fill="FFFFFF"/>
        </w:rPr>
        <w:t>Vollrath, M., &amp; Torgersen, S. (2000). Personality types and coping. </w:t>
      </w:r>
      <w:r w:rsidRPr="000203BF">
        <w:rPr>
          <w:rFonts w:cs="Times New Roman"/>
          <w:i/>
          <w:iCs/>
          <w:color w:val="222222"/>
          <w:szCs w:val="24"/>
          <w:shd w:val="clear" w:color="auto" w:fill="FFFFFF"/>
        </w:rPr>
        <w:t>Personality and individual differences</w:t>
      </w:r>
      <w:r w:rsidRPr="000203BF">
        <w:rPr>
          <w:rFonts w:cs="Times New Roman"/>
          <w:color w:val="222222"/>
          <w:szCs w:val="24"/>
          <w:shd w:val="clear" w:color="auto" w:fill="FFFFFF"/>
        </w:rPr>
        <w:t>, </w:t>
      </w:r>
      <w:r w:rsidRPr="000203BF">
        <w:rPr>
          <w:rFonts w:cs="Times New Roman"/>
          <w:i/>
          <w:iCs/>
          <w:color w:val="222222"/>
          <w:szCs w:val="24"/>
          <w:shd w:val="clear" w:color="auto" w:fill="FFFFFF"/>
        </w:rPr>
        <w:t>29</w:t>
      </w:r>
      <w:r w:rsidRPr="000203BF">
        <w:rPr>
          <w:rFonts w:cs="Times New Roman"/>
          <w:color w:val="222222"/>
          <w:szCs w:val="24"/>
          <w:shd w:val="clear" w:color="auto" w:fill="FFFFFF"/>
        </w:rPr>
        <w:t>(2), 367-378.</w:t>
      </w:r>
    </w:p>
    <w:sectPr w:rsidR="00B36B0B" w:rsidRPr="000203BF" w:rsidSect="00755C57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766038" w14:textId="77777777" w:rsidR="00FE4543" w:rsidRDefault="00FE4543" w:rsidP="00755C57">
      <w:pPr>
        <w:spacing w:after="0" w:line="240" w:lineRule="auto"/>
      </w:pPr>
      <w:r>
        <w:separator/>
      </w:r>
    </w:p>
  </w:endnote>
  <w:endnote w:type="continuationSeparator" w:id="0">
    <w:p w14:paraId="608B17CF" w14:textId="77777777" w:rsidR="00FE4543" w:rsidRDefault="00FE4543" w:rsidP="00755C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24459F" w14:textId="77777777" w:rsidR="00FE4543" w:rsidRDefault="00FE4543" w:rsidP="00755C57">
      <w:pPr>
        <w:spacing w:after="0" w:line="240" w:lineRule="auto"/>
      </w:pPr>
      <w:r>
        <w:separator/>
      </w:r>
    </w:p>
  </w:footnote>
  <w:footnote w:type="continuationSeparator" w:id="0">
    <w:p w14:paraId="2ADD0599" w14:textId="77777777" w:rsidR="00FE4543" w:rsidRDefault="00FE4543" w:rsidP="00755C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8361A2" w14:textId="77777777" w:rsidR="003A2DCF" w:rsidRDefault="003A2DCF">
    <w:pPr>
      <w:pStyle w:val="Header"/>
      <w:jc w:val="right"/>
    </w:pPr>
    <w:r>
      <w:t xml:space="preserve">PSYCHOLOGY </w:t>
    </w:r>
    <w:r>
      <w:tab/>
    </w:r>
    <w:r>
      <w:tab/>
    </w:r>
    <w:sdt>
      <w:sdtPr>
        <w:id w:val="-82181192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03BF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6B45372D" w14:textId="77777777" w:rsidR="003A2DCF" w:rsidRDefault="003A2D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252E0C" w14:textId="77777777" w:rsidR="00755C57" w:rsidRDefault="00755C57">
    <w:pPr>
      <w:pStyle w:val="Header"/>
      <w:jc w:val="right"/>
    </w:pPr>
    <w:r>
      <w:t>Running Head:</w:t>
    </w:r>
    <w:r w:rsidR="003A2DCF">
      <w:t xml:space="preserve"> PSYCHOLOGY</w:t>
    </w:r>
    <w:r w:rsidR="003A2DCF">
      <w:tab/>
    </w:r>
    <w:r w:rsidR="003A2DCF">
      <w:tab/>
    </w:r>
    <w:r>
      <w:t xml:space="preserve"> </w:t>
    </w:r>
    <w:sdt>
      <w:sdtPr>
        <w:id w:val="-154883236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2014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05644FD7" w14:textId="77777777" w:rsidR="00755C57" w:rsidRDefault="00755C5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tDS0NDc3sDAyNrZU0lEKTi0uzszPAykwqgUAoDu3QiwAAAA="/>
  </w:docVars>
  <w:rsids>
    <w:rsidRoot w:val="00826006"/>
    <w:rsid w:val="000203BF"/>
    <w:rsid w:val="00023F95"/>
    <w:rsid w:val="00027830"/>
    <w:rsid w:val="0004365F"/>
    <w:rsid w:val="0007261B"/>
    <w:rsid w:val="000746B9"/>
    <w:rsid w:val="000A3114"/>
    <w:rsid w:val="000A41FE"/>
    <w:rsid w:val="000C2C76"/>
    <w:rsid w:val="000C69D6"/>
    <w:rsid w:val="000D158D"/>
    <w:rsid w:val="000E0E7E"/>
    <w:rsid w:val="000F3DDB"/>
    <w:rsid w:val="000F621E"/>
    <w:rsid w:val="001053F8"/>
    <w:rsid w:val="00123189"/>
    <w:rsid w:val="00177810"/>
    <w:rsid w:val="001B0705"/>
    <w:rsid w:val="00213037"/>
    <w:rsid w:val="00220F40"/>
    <w:rsid w:val="00224473"/>
    <w:rsid w:val="00232F4F"/>
    <w:rsid w:val="0025103A"/>
    <w:rsid w:val="00266871"/>
    <w:rsid w:val="0026694C"/>
    <w:rsid w:val="002670AE"/>
    <w:rsid w:val="00284A5C"/>
    <w:rsid w:val="002945BA"/>
    <w:rsid w:val="00294A77"/>
    <w:rsid w:val="0029644B"/>
    <w:rsid w:val="002A4402"/>
    <w:rsid w:val="002C636F"/>
    <w:rsid w:val="002D7C48"/>
    <w:rsid w:val="002E5E94"/>
    <w:rsid w:val="002E6830"/>
    <w:rsid w:val="00306792"/>
    <w:rsid w:val="00310BC1"/>
    <w:rsid w:val="00317191"/>
    <w:rsid w:val="003243B6"/>
    <w:rsid w:val="0034014B"/>
    <w:rsid w:val="00366292"/>
    <w:rsid w:val="0039602C"/>
    <w:rsid w:val="003A2DCF"/>
    <w:rsid w:val="003B4B9D"/>
    <w:rsid w:val="003D7D29"/>
    <w:rsid w:val="003F3F6E"/>
    <w:rsid w:val="00451017"/>
    <w:rsid w:val="0046173D"/>
    <w:rsid w:val="004742BD"/>
    <w:rsid w:val="00476805"/>
    <w:rsid w:val="00491FB0"/>
    <w:rsid w:val="004B3B30"/>
    <w:rsid w:val="004E10A0"/>
    <w:rsid w:val="004F64E9"/>
    <w:rsid w:val="00506E57"/>
    <w:rsid w:val="00507ADE"/>
    <w:rsid w:val="00520391"/>
    <w:rsid w:val="005218AB"/>
    <w:rsid w:val="005370FC"/>
    <w:rsid w:val="00556FDE"/>
    <w:rsid w:val="00571DFB"/>
    <w:rsid w:val="0059269D"/>
    <w:rsid w:val="005A0E77"/>
    <w:rsid w:val="005A38D3"/>
    <w:rsid w:val="005B1723"/>
    <w:rsid w:val="005F32F0"/>
    <w:rsid w:val="00604B38"/>
    <w:rsid w:val="00615F4D"/>
    <w:rsid w:val="0062596E"/>
    <w:rsid w:val="00634969"/>
    <w:rsid w:val="00634ED6"/>
    <w:rsid w:val="00640D08"/>
    <w:rsid w:val="00681BD5"/>
    <w:rsid w:val="00686A3E"/>
    <w:rsid w:val="00691183"/>
    <w:rsid w:val="006A47C8"/>
    <w:rsid w:val="006B1FC9"/>
    <w:rsid w:val="006C3715"/>
    <w:rsid w:val="006C5D6B"/>
    <w:rsid w:val="006D10F9"/>
    <w:rsid w:val="006D6825"/>
    <w:rsid w:val="00721633"/>
    <w:rsid w:val="00735843"/>
    <w:rsid w:val="007458F0"/>
    <w:rsid w:val="00750771"/>
    <w:rsid w:val="00752094"/>
    <w:rsid w:val="00755C57"/>
    <w:rsid w:val="00760F7B"/>
    <w:rsid w:val="00762372"/>
    <w:rsid w:val="00772F82"/>
    <w:rsid w:val="007737E9"/>
    <w:rsid w:val="0078633C"/>
    <w:rsid w:val="0078651B"/>
    <w:rsid w:val="007B4B28"/>
    <w:rsid w:val="007E0F3A"/>
    <w:rsid w:val="007E62EE"/>
    <w:rsid w:val="007F05C9"/>
    <w:rsid w:val="007F2425"/>
    <w:rsid w:val="007F5420"/>
    <w:rsid w:val="00820F2D"/>
    <w:rsid w:val="00826006"/>
    <w:rsid w:val="00846EA4"/>
    <w:rsid w:val="008513BB"/>
    <w:rsid w:val="00864088"/>
    <w:rsid w:val="008648A6"/>
    <w:rsid w:val="0088328E"/>
    <w:rsid w:val="008C2DDE"/>
    <w:rsid w:val="008D0435"/>
    <w:rsid w:val="008F6CEC"/>
    <w:rsid w:val="00903B8B"/>
    <w:rsid w:val="00921491"/>
    <w:rsid w:val="00975403"/>
    <w:rsid w:val="00996220"/>
    <w:rsid w:val="009E0956"/>
    <w:rsid w:val="00A335E7"/>
    <w:rsid w:val="00A66E29"/>
    <w:rsid w:val="00A92141"/>
    <w:rsid w:val="00AA4027"/>
    <w:rsid w:val="00AB39B3"/>
    <w:rsid w:val="00AC286D"/>
    <w:rsid w:val="00AE0D18"/>
    <w:rsid w:val="00B0290F"/>
    <w:rsid w:val="00B036CA"/>
    <w:rsid w:val="00B261E3"/>
    <w:rsid w:val="00B36B0B"/>
    <w:rsid w:val="00B459D0"/>
    <w:rsid w:val="00B66970"/>
    <w:rsid w:val="00B66B63"/>
    <w:rsid w:val="00B77AD7"/>
    <w:rsid w:val="00B944EB"/>
    <w:rsid w:val="00BA2A99"/>
    <w:rsid w:val="00BC251B"/>
    <w:rsid w:val="00BD4B09"/>
    <w:rsid w:val="00C13DF7"/>
    <w:rsid w:val="00C43624"/>
    <w:rsid w:val="00C72014"/>
    <w:rsid w:val="00C736A0"/>
    <w:rsid w:val="00C74C42"/>
    <w:rsid w:val="00C83795"/>
    <w:rsid w:val="00C92AAC"/>
    <w:rsid w:val="00CD00EF"/>
    <w:rsid w:val="00D04049"/>
    <w:rsid w:val="00D20110"/>
    <w:rsid w:val="00D35251"/>
    <w:rsid w:val="00D6121E"/>
    <w:rsid w:val="00D64182"/>
    <w:rsid w:val="00D65AEB"/>
    <w:rsid w:val="00DB1EF1"/>
    <w:rsid w:val="00DD3862"/>
    <w:rsid w:val="00DE3D83"/>
    <w:rsid w:val="00DE683B"/>
    <w:rsid w:val="00E06085"/>
    <w:rsid w:val="00E11BB3"/>
    <w:rsid w:val="00E15ACA"/>
    <w:rsid w:val="00E26F0E"/>
    <w:rsid w:val="00E42FD5"/>
    <w:rsid w:val="00E96207"/>
    <w:rsid w:val="00EA6A42"/>
    <w:rsid w:val="00F00FD2"/>
    <w:rsid w:val="00F144C6"/>
    <w:rsid w:val="00F2179F"/>
    <w:rsid w:val="00F262C8"/>
    <w:rsid w:val="00F341DC"/>
    <w:rsid w:val="00F44FFC"/>
    <w:rsid w:val="00F75FE5"/>
    <w:rsid w:val="00F94AEC"/>
    <w:rsid w:val="00FA0CAC"/>
    <w:rsid w:val="00FC11A6"/>
    <w:rsid w:val="00FC3253"/>
    <w:rsid w:val="00FE4543"/>
    <w:rsid w:val="00FE7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14974"/>
  <w15:chartTrackingRefBased/>
  <w15:docId w15:val="{78475493-1116-4E18-A273-DB3A2331A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5C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C57"/>
  </w:style>
  <w:style w:type="paragraph" w:styleId="Footer">
    <w:name w:val="footer"/>
    <w:basedOn w:val="Normal"/>
    <w:link w:val="FooterChar"/>
    <w:uiPriority w:val="99"/>
    <w:unhideWhenUsed/>
    <w:rsid w:val="00755C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C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7</Pages>
  <Words>1022</Words>
  <Characters>582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F</cp:lastModifiedBy>
  <cp:revision>173</cp:revision>
  <dcterms:created xsi:type="dcterms:W3CDTF">2019-11-06T07:33:00Z</dcterms:created>
  <dcterms:modified xsi:type="dcterms:W3CDTF">2019-11-06T11:35:00Z</dcterms:modified>
</cp:coreProperties>
</file>